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94ED6" w14:textId="1E38D526" w:rsidR="00E05994" w:rsidRPr="00594BAF" w:rsidRDefault="002E27E2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27E2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r w:rsidRPr="002E27E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E27E2">
        <w:rPr>
          <w:rFonts w:ascii="Times New Roman" w:eastAsia="Times New Roman" w:hAnsi="Times New Roman" w:cs="Times New Roman" w:hint="eastAsia"/>
          <w:sz w:val="24"/>
          <w:szCs w:val="24"/>
        </w:rPr>
        <w:t>DataManipulationLanguage</w:t>
      </w:r>
      <w:proofErr w:type="spellEnd"/>
      <w:r w:rsidRPr="002E27E2">
        <w:rPr>
          <w:rFonts w:ascii="Times New Roman" w:eastAsia="Times New Roman" w:hAnsi="Times New Roman" w:cs="Times New Roman" w:hint="eastAsia"/>
          <w:sz w:val="24"/>
          <w:szCs w:val="24"/>
        </w:rPr>
        <w:t>(DML)Trigger</w:t>
      </w:r>
      <w:r w:rsidR="00E0599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05994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05994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E05994">
        <w:rPr>
          <w:rFonts w:ascii="Times New Roman" w:eastAsia="Times New Roman" w:hAnsi="Times New Roman" w:cs="Times New Roman"/>
          <w:sz w:val="24"/>
          <w:szCs w:val="24"/>
        </w:rPr>
        <w:br/>
      </w:r>
      <w:r w:rsidR="00E0599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05994">
        <w:rPr>
          <w:rFonts w:ascii="Times New Roman" w:eastAsia="Times New Roman" w:hAnsi="Times New Roman" w:cs="Times New Roman"/>
          <w:sz w:val="24"/>
          <w:szCs w:val="24"/>
        </w:rPr>
        <w:br/>
      </w:r>
      <w:r w:rsidRPr="002E27E2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r w:rsidRPr="002E27E2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2E27E2">
        <w:rPr>
          <w:rFonts w:ascii="Times New Roman" w:eastAsia="Times New Roman" w:hAnsi="Times New Roman" w:cs="Times New Roman" w:hint="eastAsia"/>
          <w:sz w:val="24"/>
          <w:szCs w:val="24"/>
        </w:rPr>
        <w:t>DataManipulationLanguage</w:t>
      </w:r>
      <w:proofErr w:type="spellEnd"/>
      <w:r w:rsidRPr="002E27E2">
        <w:rPr>
          <w:rFonts w:ascii="Times New Roman" w:eastAsia="Times New Roman" w:hAnsi="Times New Roman" w:cs="Times New Roman" w:hint="eastAsia"/>
          <w:sz w:val="24"/>
          <w:szCs w:val="24"/>
        </w:rPr>
        <w:t>(DML)Trigger</w:t>
      </w:r>
      <w:r w:rsidR="00E05994">
        <w:rPr>
          <w:rFonts w:ascii="Times New Roman" w:eastAsia="Times New Roman" w:hAnsi="Times New Roman" w:cs="Times New Roman"/>
          <w:sz w:val="24"/>
          <w:szCs w:val="24"/>
        </w:rPr>
        <w:br/>
      </w:r>
      <w:r w:rsidR="00E0599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05994">
        <w:rPr>
          <w:rFonts w:ascii="Times New Roman" w:eastAsia="Times New Roman" w:hAnsi="Times New Roman" w:cs="Times New Roman"/>
          <w:sz w:val="24"/>
          <w:szCs w:val="24"/>
        </w:rPr>
        <w:br/>
      </w:r>
      <w:r w:rsidR="00E05994" w:rsidRPr="00594BAF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DC24806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3151F7AE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0979E76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594BAF">
        <w:rPr>
          <w:rFonts w:ascii="Times New Roman" w:eastAsia="Times New Roman" w:hAnsi="Times New Roman" w:cs="Times New Roman"/>
          <w:sz w:val="24"/>
          <w:szCs w:val="24"/>
        </w:rPr>
        <w:t>DMLTriggers</w:t>
      </w:r>
      <w:proofErr w:type="spellEnd"/>
    </w:p>
    <w:p w14:paraId="43A6DCF3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2.1. CREATE TABLE </w:t>
      </w:r>
      <w:proofErr w:type="spellStart"/>
      <w:r w:rsidRPr="00594BAF">
        <w:rPr>
          <w:rFonts w:ascii="Times New Roman" w:eastAsia="Times New Roman" w:hAnsi="Times New Roman" w:cs="Times New Roman"/>
          <w:sz w:val="24"/>
          <w:szCs w:val="24"/>
        </w:rPr>
        <w:t>GamerAudit</w:t>
      </w:r>
      <w:proofErr w:type="spellEnd"/>
    </w:p>
    <w:p w14:paraId="73772613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2.2. DML Trigger: After/For Insert Trigger</w:t>
      </w:r>
    </w:p>
    <w:p w14:paraId="3CFC91E7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2.3. DML Trigger: After/For DELETE Trigger</w:t>
      </w:r>
    </w:p>
    <w:p w14:paraId="40760D14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2.4. DML Trigger: After/For UPDATE Trigger</w:t>
      </w:r>
    </w:p>
    <w:p w14:paraId="0BE0A105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2.5. AFTER/FOR INSERT Trigger fires</w:t>
      </w:r>
    </w:p>
    <w:p w14:paraId="438DEDBF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2.6. DML Trigger: After/For UPDATE Trigger</w:t>
      </w:r>
    </w:p>
    <w:p w14:paraId="36E68351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2.7. Clean up</w:t>
      </w:r>
    </w:p>
    <w:p w14:paraId="4448867A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D5BDE2C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3. Create Sample Data</w:t>
      </w:r>
    </w:p>
    <w:p w14:paraId="38670E62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9F9B9E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proofErr w:type="gramStart"/>
      <w:r w:rsidRPr="00594BAF">
        <w:rPr>
          <w:rFonts w:ascii="Times New Roman" w:eastAsia="Times New Roman" w:hAnsi="Times New Roman" w:cs="Times New Roman"/>
          <w:sz w:val="24"/>
          <w:szCs w:val="24"/>
        </w:rPr>
        <w:t>InsteadOfInsertTrigger</w:t>
      </w:r>
      <w:proofErr w:type="spellEnd"/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 Fix Incorrectly Insert VIEW</w:t>
      </w:r>
    </w:p>
    <w:p w14:paraId="5A21EA51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4.1. Incorrectly Insert VIEW</w:t>
      </w:r>
    </w:p>
    <w:p w14:paraId="6227112C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4.2. Fix the incorrectly Insert VIEW</w:t>
      </w:r>
    </w:p>
    <w:p w14:paraId="0FCAA678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4.3. Fix the incorrectly Insert VIEW</w:t>
      </w:r>
    </w:p>
    <w:p w14:paraId="6C610921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1A83863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proofErr w:type="gramStart"/>
      <w:r w:rsidRPr="00594BAF">
        <w:rPr>
          <w:rFonts w:ascii="Times New Roman" w:eastAsia="Times New Roman" w:hAnsi="Times New Roman" w:cs="Times New Roman"/>
          <w:sz w:val="24"/>
          <w:szCs w:val="24"/>
        </w:rPr>
        <w:t>InsteadOfInsertTrigger</w:t>
      </w:r>
      <w:proofErr w:type="spellEnd"/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 Fix Incorrectly Update VIEW</w:t>
      </w:r>
    </w:p>
    <w:p w14:paraId="0D88227B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5.1. Incorrectly Update VIEW</w:t>
      </w:r>
    </w:p>
    <w:p w14:paraId="3A9F8D78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5.2. Fix the incorrectly Update VIEW</w:t>
      </w:r>
    </w:p>
    <w:p w14:paraId="160304B2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5.3. Fix the incorrectly Update VIEW</w:t>
      </w:r>
    </w:p>
    <w:p w14:paraId="0CD7DAD0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5.3.1. Update Name</w:t>
      </w:r>
    </w:p>
    <w:p w14:paraId="4FF20F3D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5.3.2. Update Name and </w:t>
      </w:r>
      <w:proofErr w:type="spellStart"/>
      <w:r w:rsidRPr="00594BAF">
        <w:rPr>
          <w:rFonts w:ascii="Times New Roman" w:eastAsia="Times New Roman" w:hAnsi="Times New Roman" w:cs="Times New Roman"/>
          <w:sz w:val="24"/>
          <w:szCs w:val="24"/>
        </w:rPr>
        <w:t>TeamName</w:t>
      </w:r>
      <w:proofErr w:type="spellEnd"/>
    </w:p>
    <w:p w14:paraId="143F8169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5.3.3. Clean up</w:t>
      </w:r>
    </w:p>
    <w:p w14:paraId="63546259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74DDBEE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proofErr w:type="spellStart"/>
      <w:proofErr w:type="gramStart"/>
      <w:r w:rsidRPr="00594BAF">
        <w:rPr>
          <w:rFonts w:ascii="Times New Roman" w:eastAsia="Times New Roman" w:hAnsi="Times New Roman" w:cs="Times New Roman"/>
          <w:sz w:val="24"/>
          <w:szCs w:val="24"/>
        </w:rPr>
        <w:t>InsteadOfInsertTrigger</w:t>
      </w:r>
      <w:proofErr w:type="spellEnd"/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594BAF">
        <w:rPr>
          <w:rFonts w:ascii="Times New Roman" w:eastAsia="Times New Roman" w:hAnsi="Times New Roman" w:cs="Times New Roman"/>
          <w:sz w:val="24"/>
          <w:szCs w:val="24"/>
        </w:rPr>
        <w:t xml:space="preserve"> Fix Incorrectly Delete VIEW</w:t>
      </w:r>
    </w:p>
    <w:p w14:paraId="40FB0D02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6.1. Incorrectly Delete VIEW</w:t>
      </w:r>
    </w:p>
    <w:p w14:paraId="7A2ECD81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6.2. Fix incorrectly Delete VIEW</w:t>
      </w:r>
    </w:p>
    <w:p w14:paraId="708ECE83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6.3. Fix incorrectly Delete VIEW</w:t>
      </w:r>
    </w:p>
    <w:p w14:paraId="31957326" w14:textId="77777777" w:rsidR="00E05994" w:rsidRPr="00594BAF" w:rsidRDefault="00E05994" w:rsidP="00B62EE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BC2198F" w14:textId="3D3C5160" w:rsidR="00BC2DF2" w:rsidRDefault="00E05994" w:rsidP="00B62EE0">
      <w:pPr>
        <w:spacing w:after="0" w:line="240" w:lineRule="auto"/>
      </w:pPr>
      <w:r w:rsidRPr="00594BAF">
        <w:rPr>
          <w:rFonts w:ascii="Times New Roman" w:eastAsia="Times New Roman" w:hAnsi="Times New Roman" w:cs="Times New Roman"/>
          <w:sz w:val="24"/>
          <w:szCs w:val="24"/>
        </w:rPr>
        <w:t>7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405B5B71" w14:textId="77777777" w:rsidR="00BC2DF2" w:rsidRDefault="00BC2DF2" w:rsidP="00B62EE0">
      <w:pPr>
        <w:spacing w:after="0"/>
      </w:pPr>
      <w:r>
        <w:rPr>
          <w:sz w:val="48"/>
          <w:szCs w:val="48"/>
        </w:rPr>
        <w:t>0. Summary</w:t>
      </w:r>
    </w:p>
    <w:p w14:paraId="0BCFC563" w14:textId="77777777" w:rsidR="00BC2DF2" w:rsidRDefault="00BC2DF2" w:rsidP="00B62EE0">
      <w:pPr>
        <w:spacing w:after="0"/>
      </w:pPr>
    </w:p>
    <w:p w14:paraId="3CD41772" w14:textId="77777777" w:rsidR="00BC2DF2" w:rsidRDefault="00BC2DF2" w:rsidP="00B62EE0">
      <w:pPr>
        <w:spacing w:after="0"/>
      </w:pPr>
    </w:p>
    <w:p w14:paraId="2F9437E6" w14:textId="77777777" w:rsidR="00BC2DF2" w:rsidRDefault="00BC2DF2" w:rsidP="00B62EE0">
      <w:pPr>
        <w:spacing w:after="0"/>
      </w:pPr>
      <w:r>
        <w:rPr>
          <w:sz w:val="18"/>
          <w:szCs w:val="18"/>
        </w:rPr>
        <w:t>1.</w:t>
      </w:r>
    </w:p>
    <w:p w14:paraId="643130F8" w14:textId="77777777" w:rsidR="00BC2DF2" w:rsidRDefault="00BC2DF2" w:rsidP="00B62EE0">
      <w:pPr>
        <w:spacing w:after="0"/>
      </w:pPr>
      <w:r>
        <w:rPr>
          <w:sz w:val="18"/>
          <w:szCs w:val="18"/>
        </w:rPr>
        <w:t>Trigger is a special stored procedure</w:t>
      </w:r>
    </w:p>
    <w:p w14:paraId="4E307FB2" w14:textId="77777777" w:rsidR="00BC2DF2" w:rsidRDefault="00BC2DF2" w:rsidP="00B62EE0">
      <w:pPr>
        <w:spacing w:after="0"/>
      </w:pPr>
      <w:r>
        <w:rPr>
          <w:sz w:val="18"/>
          <w:szCs w:val="18"/>
        </w:rPr>
        <w:t>which will be executed automatically when an event occurs.</w:t>
      </w:r>
    </w:p>
    <w:p w14:paraId="359FB531" w14:textId="77777777" w:rsidR="00BC2DF2" w:rsidRDefault="00BC2DF2" w:rsidP="00B62EE0">
      <w:pPr>
        <w:spacing w:after="0"/>
      </w:pPr>
      <w:r>
        <w:rPr>
          <w:sz w:val="18"/>
          <w:szCs w:val="18"/>
        </w:rPr>
        <w:t xml:space="preserve">There are 3 types of </w:t>
      </w:r>
      <w:proofErr w:type="gramStart"/>
      <w:r>
        <w:rPr>
          <w:sz w:val="18"/>
          <w:szCs w:val="18"/>
        </w:rPr>
        <w:t>trigger</w:t>
      </w:r>
      <w:proofErr w:type="gramEnd"/>
      <w:r>
        <w:rPr>
          <w:sz w:val="18"/>
          <w:szCs w:val="18"/>
        </w:rPr>
        <w:t>.</w:t>
      </w:r>
    </w:p>
    <w:p w14:paraId="4AF6F75C" w14:textId="77777777" w:rsidR="00BC2DF2" w:rsidRDefault="00BC2DF2" w:rsidP="00B62EE0">
      <w:pPr>
        <w:spacing w:after="0"/>
      </w:pPr>
      <w:r>
        <w:rPr>
          <w:sz w:val="18"/>
          <w:szCs w:val="18"/>
        </w:rPr>
        <w:t>1.1.</w:t>
      </w:r>
    </w:p>
    <w:p w14:paraId="7F7C6719" w14:textId="77777777" w:rsidR="00BC2DF2" w:rsidRDefault="00BC2DF2" w:rsidP="00B62EE0">
      <w:pPr>
        <w:spacing w:after="0"/>
      </w:pPr>
      <w:r>
        <w:rPr>
          <w:sz w:val="18"/>
          <w:szCs w:val="18"/>
        </w:rPr>
        <w:t>Data Manipulation Language (DML) triggers</w:t>
      </w:r>
    </w:p>
    <w:p w14:paraId="628C32C0" w14:textId="77777777" w:rsidR="00BC2DF2" w:rsidRDefault="00BC2DF2" w:rsidP="00B62EE0">
      <w:pPr>
        <w:spacing w:after="0"/>
      </w:pPr>
      <w:r>
        <w:rPr>
          <w:sz w:val="18"/>
          <w:szCs w:val="18"/>
        </w:rPr>
        <w:t>1.2.</w:t>
      </w:r>
    </w:p>
    <w:p w14:paraId="3783D594" w14:textId="77777777" w:rsidR="00BC2DF2" w:rsidRDefault="00BC2DF2" w:rsidP="00B62EE0">
      <w:pPr>
        <w:spacing w:after="0"/>
      </w:pPr>
      <w:r>
        <w:rPr>
          <w:sz w:val="18"/>
          <w:szCs w:val="18"/>
        </w:rPr>
        <w:t>Data Definition Language (DDL) triggers</w:t>
      </w:r>
    </w:p>
    <w:p w14:paraId="57A562D6" w14:textId="77777777" w:rsidR="00BC2DF2" w:rsidRDefault="00BC2DF2" w:rsidP="00B62EE0">
      <w:pPr>
        <w:spacing w:after="0"/>
      </w:pPr>
      <w:r>
        <w:rPr>
          <w:sz w:val="18"/>
          <w:szCs w:val="18"/>
        </w:rPr>
        <w:t>1.3.</w:t>
      </w:r>
    </w:p>
    <w:p w14:paraId="7ECD7DEF" w14:textId="77777777" w:rsidR="00BC2DF2" w:rsidRDefault="00BC2DF2" w:rsidP="00B62EE0">
      <w:pPr>
        <w:spacing w:after="0"/>
      </w:pPr>
      <w:r>
        <w:rPr>
          <w:sz w:val="18"/>
          <w:szCs w:val="18"/>
        </w:rPr>
        <w:t>Logon trigger</w:t>
      </w:r>
    </w:p>
    <w:p w14:paraId="2C6543FE" w14:textId="77777777" w:rsidR="00BC2DF2" w:rsidRDefault="00BC2DF2" w:rsidP="00B62EE0">
      <w:pPr>
        <w:spacing w:after="0"/>
      </w:pPr>
      <w:r>
        <w:rPr>
          <w:sz w:val="18"/>
          <w:szCs w:val="18"/>
        </w:rPr>
        <w:t>2.</w:t>
      </w:r>
    </w:p>
    <w:p w14:paraId="43EE3F04" w14:textId="77777777" w:rsidR="00BC2DF2" w:rsidRDefault="00BC2DF2" w:rsidP="00B62EE0">
      <w:pPr>
        <w:spacing w:after="0"/>
      </w:pPr>
      <w:r>
        <w:rPr>
          <w:sz w:val="18"/>
          <w:szCs w:val="18"/>
        </w:rPr>
        <w:lastRenderedPageBreak/>
        <w:t>There are 2 Types of Data Manipulation Language (DML) triggers</w:t>
      </w:r>
    </w:p>
    <w:p w14:paraId="25F44AD4" w14:textId="77777777" w:rsidR="00BC2DF2" w:rsidRDefault="00BC2DF2" w:rsidP="00B62EE0">
      <w:pPr>
        <w:spacing w:after="0"/>
      </w:pPr>
      <w:r>
        <w:rPr>
          <w:sz w:val="18"/>
          <w:szCs w:val="18"/>
        </w:rPr>
        <w:t>2.1.</w:t>
      </w:r>
    </w:p>
    <w:p w14:paraId="27E780B5" w14:textId="77777777" w:rsidR="00BC2DF2" w:rsidRDefault="00BC2DF2" w:rsidP="00B62EE0">
      <w:pPr>
        <w:spacing w:after="0"/>
      </w:pPr>
      <w:r>
        <w:rPr>
          <w:sz w:val="18"/>
          <w:szCs w:val="18"/>
        </w:rPr>
        <w:t>After/For Trigger:</w:t>
      </w:r>
    </w:p>
    <w:p w14:paraId="7741637C" w14:textId="77777777" w:rsidR="00BC2DF2" w:rsidRDefault="00BC2DF2" w:rsidP="00B62EE0">
      <w:pPr>
        <w:spacing w:after="0"/>
      </w:pPr>
      <w:r>
        <w:rPr>
          <w:sz w:val="18"/>
          <w:szCs w:val="18"/>
        </w:rPr>
        <w:t>After/For Triggers fires after the INSERT/UPDATE/DELETE event happened.</w:t>
      </w:r>
    </w:p>
    <w:p w14:paraId="2292940B" w14:textId="77777777" w:rsidR="00BC2DF2" w:rsidRDefault="00BC2DF2" w:rsidP="00B62EE0">
      <w:pPr>
        <w:spacing w:after="0"/>
      </w:pPr>
      <w:r>
        <w:rPr>
          <w:sz w:val="18"/>
          <w:szCs w:val="18"/>
        </w:rPr>
        <w:t>After/For Trigger Syntax:</w:t>
      </w:r>
    </w:p>
    <w:p w14:paraId="6C46378B" w14:textId="77777777" w:rsidR="00BC2DF2" w:rsidRDefault="00BC2DF2" w:rsidP="00B62EE0">
      <w:pPr>
        <w:spacing w:after="0"/>
      </w:pPr>
      <w:r>
        <w:rPr>
          <w:sz w:val="18"/>
          <w:szCs w:val="18"/>
        </w:rPr>
        <w:t>--CREATE TRIGGER {</w:t>
      </w:r>
      <w:proofErr w:type="spellStart"/>
      <w:r>
        <w:rPr>
          <w:sz w:val="18"/>
          <w:szCs w:val="18"/>
        </w:rPr>
        <w:t>TriggerName</w:t>
      </w:r>
      <w:proofErr w:type="spellEnd"/>
      <w:r>
        <w:rPr>
          <w:sz w:val="18"/>
          <w:szCs w:val="18"/>
        </w:rPr>
        <w:t>} ON {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}</w:t>
      </w:r>
    </w:p>
    <w:p w14:paraId="5CCDCF9F" w14:textId="77777777" w:rsidR="00BC2DF2" w:rsidRDefault="00BC2DF2" w:rsidP="00B62EE0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{ After</w:t>
      </w:r>
      <w:proofErr w:type="gramEnd"/>
      <w:r>
        <w:rPr>
          <w:sz w:val="18"/>
          <w:szCs w:val="18"/>
        </w:rPr>
        <w:t>/For Insert | AFTER/For DELETE | AFTER/For UPDATE }</w:t>
      </w:r>
    </w:p>
    <w:p w14:paraId="5EA2F7FA" w14:textId="77777777" w:rsidR="00BC2DF2" w:rsidRDefault="00BC2DF2" w:rsidP="00B62EE0">
      <w:pPr>
        <w:spacing w:after="0"/>
      </w:pPr>
      <w:r>
        <w:rPr>
          <w:sz w:val="18"/>
          <w:szCs w:val="18"/>
        </w:rPr>
        <w:t>--AS</w:t>
      </w:r>
    </w:p>
    <w:p w14:paraId="2D101D45" w14:textId="77777777" w:rsidR="00BC2DF2" w:rsidRDefault="00BC2DF2" w:rsidP="00B62EE0">
      <w:pPr>
        <w:spacing w:after="0"/>
      </w:pPr>
      <w:r>
        <w:rPr>
          <w:sz w:val="18"/>
          <w:szCs w:val="18"/>
        </w:rPr>
        <w:t>--    BEGIN</w:t>
      </w:r>
    </w:p>
    <w:p w14:paraId="5E3FA5AC" w14:textId="77777777" w:rsidR="00BC2DF2" w:rsidRDefault="00BC2DF2" w:rsidP="00B62EE0">
      <w:pPr>
        <w:spacing w:after="0"/>
      </w:pPr>
      <w:r>
        <w:rPr>
          <w:sz w:val="18"/>
          <w:szCs w:val="18"/>
        </w:rPr>
        <w:t>--        ...</w:t>
      </w:r>
    </w:p>
    <w:p w14:paraId="4AC3ADDF" w14:textId="77777777" w:rsidR="00BC2DF2" w:rsidRDefault="00BC2DF2" w:rsidP="00B62EE0">
      <w:pPr>
        <w:spacing w:after="0"/>
      </w:pPr>
      <w:r>
        <w:rPr>
          <w:sz w:val="18"/>
          <w:szCs w:val="18"/>
        </w:rPr>
        <w:t>--    END</w:t>
      </w:r>
    </w:p>
    <w:p w14:paraId="4FF21D8D" w14:textId="77777777" w:rsidR="00BC2DF2" w:rsidRDefault="00BC2DF2" w:rsidP="00B62EE0">
      <w:pPr>
        <w:spacing w:after="0"/>
      </w:pPr>
      <w:r>
        <w:rPr>
          <w:sz w:val="18"/>
          <w:szCs w:val="18"/>
        </w:rPr>
        <w:t>2.2.</w:t>
      </w:r>
    </w:p>
    <w:p w14:paraId="16648663" w14:textId="77777777" w:rsidR="00BC2DF2" w:rsidRDefault="00BC2DF2" w:rsidP="00B62EE0">
      <w:pPr>
        <w:spacing w:after="0"/>
      </w:pPr>
      <w:r>
        <w:rPr>
          <w:sz w:val="18"/>
          <w:szCs w:val="18"/>
        </w:rPr>
        <w:t>INSTEAD OF Trigger:</w:t>
      </w:r>
    </w:p>
    <w:p w14:paraId="2984477A" w14:textId="77777777" w:rsidR="00BC2DF2" w:rsidRDefault="00BC2DF2" w:rsidP="00B62EE0">
      <w:pPr>
        <w:spacing w:after="0"/>
      </w:pPr>
      <w:r>
        <w:rPr>
          <w:sz w:val="18"/>
          <w:szCs w:val="18"/>
        </w:rPr>
        <w:t>Syntax:</w:t>
      </w:r>
    </w:p>
    <w:p w14:paraId="52B6E00C" w14:textId="77777777" w:rsidR="00BC2DF2" w:rsidRDefault="00BC2DF2" w:rsidP="00B62EE0">
      <w:pPr>
        <w:spacing w:after="0"/>
      </w:pPr>
      <w:r>
        <w:rPr>
          <w:sz w:val="18"/>
          <w:szCs w:val="18"/>
        </w:rPr>
        <w:t>--CREATE TRIGGER {</w:t>
      </w:r>
      <w:proofErr w:type="spellStart"/>
      <w:r>
        <w:rPr>
          <w:sz w:val="18"/>
          <w:szCs w:val="18"/>
        </w:rPr>
        <w:t>TriggerName</w:t>
      </w:r>
      <w:proofErr w:type="spellEnd"/>
      <w:r>
        <w:rPr>
          <w:sz w:val="18"/>
          <w:szCs w:val="18"/>
        </w:rPr>
        <w:t>} ON {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}</w:t>
      </w:r>
    </w:p>
    <w:p w14:paraId="4CBE0633" w14:textId="77777777" w:rsidR="00BC2DF2" w:rsidRDefault="00BC2DF2" w:rsidP="00B62EE0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{ INSTEAD</w:t>
      </w:r>
      <w:proofErr w:type="gramEnd"/>
      <w:r>
        <w:rPr>
          <w:sz w:val="18"/>
          <w:szCs w:val="18"/>
        </w:rPr>
        <w:t xml:space="preserve"> OF Insert | INSTEAD OF DELETE | INSTEAD OF UPDATE }</w:t>
      </w:r>
    </w:p>
    <w:p w14:paraId="3100A433" w14:textId="77777777" w:rsidR="00BC2DF2" w:rsidRDefault="00BC2DF2" w:rsidP="00B62EE0">
      <w:pPr>
        <w:spacing w:after="0"/>
      </w:pPr>
      <w:r>
        <w:rPr>
          <w:sz w:val="18"/>
          <w:szCs w:val="18"/>
        </w:rPr>
        <w:t>--AS</w:t>
      </w:r>
    </w:p>
    <w:p w14:paraId="00A811EC" w14:textId="77777777" w:rsidR="00BC2DF2" w:rsidRDefault="00BC2DF2" w:rsidP="00B62EE0">
      <w:pPr>
        <w:spacing w:after="0"/>
      </w:pPr>
      <w:r>
        <w:rPr>
          <w:sz w:val="18"/>
          <w:szCs w:val="18"/>
        </w:rPr>
        <w:t>--    BEGIN</w:t>
      </w:r>
    </w:p>
    <w:p w14:paraId="4AC43299" w14:textId="77777777" w:rsidR="00BC2DF2" w:rsidRDefault="00BC2DF2" w:rsidP="00B62EE0">
      <w:pPr>
        <w:spacing w:after="0"/>
      </w:pPr>
      <w:r>
        <w:rPr>
          <w:sz w:val="18"/>
          <w:szCs w:val="18"/>
        </w:rPr>
        <w:t>--        ...</w:t>
      </w:r>
    </w:p>
    <w:p w14:paraId="63D5E355" w14:textId="77777777" w:rsidR="00BC2DF2" w:rsidRDefault="00BC2DF2" w:rsidP="00B62EE0">
      <w:pPr>
        <w:spacing w:after="0"/>
      </w:pPr>
      <w:r>
        <w:rPr>
          <w:sz w:val="18"/>
          <w:szCs w:val="18"/>
        </w:rPr>
        <w:t>--    END</w:t>
      </w:r>
    </w:p>
    <w:p w14:paraId="1F7F31B0" w14:textId="77777777" w:rsidR="00BC2DF2" w:rsidRDefault="00BC2DF2" w:rsidP="00B62EE0">
      <w:pPr>
        <w:spacing w:after="0"/>
      </w:pPr>
      <w:r>
        <w:rPr>
          <w:sz w:val="18"/>
          <w:szCs w:val="18"/>
        </w:rPr>
        <w:t>INSTEAD OF Triggers fires when the Table/View run INSERT/UPDATE/DELETE event,</w:t>
      </w:r>
    </w:p>
    <w:p w14:paraId="6DA1DF70" w14:textId="77777777" w:rsidR="00BC2DF2" w:rsidRDefault="00BC2DF2" w:rsidP="00B62EE0">
      <w:pPr>
        <w:spacing w:after="0"/>
      </w:pPr>
      <w:r>
        <w:rPr>
          <w:sz w:val="18"/>
          <w:szCs w:val="18"/>
        </w:rPr>
        <w:t>instead of running the default behaviour, it will run the query in the trigger body.</w:t>
      </w:r>
    </w:p>
    <w:p w14:paraId="7605B5DC" w14:textId="77777777" w:rsidR="00BC2DF2" w:rsidRDefault="00BC2DF2" w:rsidP="00B62EE0">
      <w:pPr>
        <w:spacing w:after="0"/>
      </w:pPr>
      <w:r>
        <w:rPr>
          <w:sz w:val="18"/>
          <w:szCs w:val="18"/>
        </w:rPr>
        <w:t>INSTEAD OF triggers normally correct updating views that are based on multiple tables.</w:t>
      </w:r>
    </w:p>
    <w:p w14:paraId="541EA199" w14:textId="77777777" w:rsidR="00BC2DF2" w:rsidRDefault="00BC2DF2" w:rsidP="00B62EE0">
      <w:pPr>
        <w:spacing w:after="0"/>
      </w:pPr>
      <w:r>
        <w:rPr>
          <w:sz w:val="18"/>
          <w:szCs w:val="18"/>
        </w:rPr>
        <w:t>3.</w:t>
      </w:r>
    </w:p>
    <w:p w14:paraId="362A3AFB" w14:textId="77777777" w:rsidR="00BC2DF2" w:rsidRDefault="00BC2DF2" w:rsidP="00B62EE0">
      <w:pPr>
        <w:spacing w:after="0"/>
      </w:pPr>
      <w:r>
        <w:rPr>
          <w:sz w:val="18"/>
          <w:szCs w:val="18"/>
        </w:rPr>
        <w:t>INSERTED table V.S. DELETED table</w:t>
      </w:r>
    </w:p>
    <w:p w14:paraId="0D258534" w14:textId="77777777" w:rsidR="00BC2DF2" w:rsidRDefault="00BC2DF2" w:rsidP="00B62EE0">
      <w:pPr>
        <w:spacing w:after="0"/>
      </w:pPr>
      <w:r>
        <w:rPr>
          <w:sz w:val="18"/>
          <w:szCs w:val="18"/>
        </w:rPr>
        <w:t>3.1.</w:t>
      </w:r>
    </w:p>
    <w:p w14:paraId="7373E372" w14:textId="77777777" w:rsidR="00BC2DF2" w:rsidRDefault="00BC2DF2" w:rsidP="00B62EE0">
      <w:pPr>
        <w:spacing w:after="0"/>
      </w:pPr>
      <w:r>
        <w:rPr>
          <w:sz w:val="18"/>
          <w:szCs w:val="18"/>
        </w:rPr>
        <w:t>AFTER/FOR INSERT Trigger / INSTEAD OF INSERT Trigger:</w:t>
      </w:r>
    </w:p>
    <w:p w14:paraId="3FE97829" w14:textId="77777777" w:rsidR="00BC2DF2" w:rsidRDefault="00BC2DF2" w:rsidP="00B62EE0">
      <w:pPr>
        <w:spacing w:after="0"/>
      </w:pPr>
      <w:r>
        <w:rPr>
          <w:sz w:val="18"/>
          <w:szCs w:val="18"/>
        </w:rPr>
        <w:t>INSERTED table structure is same as {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} structure,</w:t>
      </w:r>
    </w:p>
    <w:p w14:paraId="7AB39E86" w14:textId="77777777" w:rsidR="00BC2DF2" w:rsidRDefault="00BC2DF2" w:rsidP="00B62EE0">
      <w:pPr>
        <w:spacing w:after="0"/>
      </w:pPr>
      <w:r>
        <w:rPr>
          <w:sz w:val="18"/>
          <w:szCs w:val="18"/>
        </w:rPr>
        <w:t>and it contains the copy version of data rows we inserted.</w:t>
      </w:r>
    </w:p>
    <w:p w14:paraId="57D56E85" w14:textId="77777777" w:rsidR="00BC2DF2" w:rsidRDefault="00BC2DF2" w:rsidP="00B62EE0">
      <w:pPr>
        <w:spacing w:after="0"/>
      </w:pPr>
      <w:r>
        <w:rPr>
          <w:sz w:val="18"/>
          <w:szCs w:val="18"/>
        </w:rPr>
        <w:t>This table can only be accessed by the Trigger.</w:t>
      </w:r>
    </w:p>
    <w:p w14:paraId="31FDB743" w14:textId="77777777" w:rsidR="00BC2DF2" w:rsidRDefault="00BC2DF2" w:rsidP="00B62EE0">
      <w:pPr>
        <w:spacing w:after="0"/>
      </w:pPr>
      <w:r>
        <w:rPr>
          <w:sz w:val="18"/>
          <w:szCs w:val="18"/>
        </w:rPr>
        <w:t>3.2.</w:t>
      </w:r>
    </w:p>
    <w:p w14:paraId="6D6C6219" w14:textId="77777777" w:rsidR="00BC2DF2" w:rsidRDefault="00BC2DF2" w:rsidP="00B62EE0">
      <w:pPr>
        <w:spacing w:after="0"/>
      </w:pPr>
      <w:r>
        <w:rPr>
          <w:sz w:val="18"/>
          <w:szCs w:val="18"/>
        </w:rPr>
        <w:t>AFTER/FOR DELETE Trigger / INSTEAD OF DELETE Trigger:</w:t>
      </w:r>
    </w:p>
    <w:p w14:paraId="71FC5456" w14:textId="77777777" w:rsidR="00BC2DF2" w:rsidRDefault="00BC2DF2" w:rsidP="00B62EE0">
      <w:pPr>
        <w:spacing w:after="0"/>
      </w:pPr>
      <w:r>
        <w:rPr>
          <w:sz w:val="18"/>
          <w:szCs w:val="18"/>
        </w:rPr>
        <w:t>DELETED table structure is same as {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} structure,</w:t>
      </w:r>
    </w:p>
    <w:p w14:paraId="783C5FCC" w14:textId="77777777" w:rsidR="00BC2DF2" w:rsidRDefault="00BC2DF2" w:rsidP="00B62EE0">
      <w:pPr>
        <w:spacing w:after="0"/>
      </w:pPr>
      <w:r>
        <w:rPr>
          <w:sz w:val="18"/>
          <w:szCs w:val="18"/>
        </w:rPr>
        <w:t>and it contains the copy version of data rows we deleted.</w:t>
      </w:r>
    </w:p>
    <w:p w14:paraId="3F341F5A" w14:textId="77777777" w:rsidR="00BC2DF2" w:rsidRDefault="00BC2DF2" w:rsidP="00B62EE0">
      <w:pPr>
        <w:spacing w:after="0"/>
      </w:pPr>
      <w:r>
        <w:rPr>
          <w:sz w:val="18"/>
          <w:szCs w:val="18"/>
        </w:rPr>
        <w:t>This table can only be accessed by the Trigger.</w:t>
      </w:r>
    </w:p>
    <w:p w14:paraId="4DA39E7B" w14:textId="77777777" w:rsidR="00BC2DF2" w:rsidRDefault="00BC2DF2" w:rsidP="00B62EE0">
      <w:pPr>
        <w:spacing w:after="0"/>
      </w:pPr>
      <w:r>
        <w:rPr>
          <w:sz w:val="18"/>
          <w:szCs w:val="18"/>
        </w:rPr>
        <w:t>3.3.</w:t>
      </w:r>
    </w:p>
    <w:p w14:paraId="1903A5E9" w14:textId="77777777" w:rsidR="00BC2DF2" w:rsidRDefault="00BC2DF2" w:rsidP="00B62EE0">
      <w:pPr>
        <w:spacing w:after="0"/>
      </w:pPr>
      <w:r>
        <w:rPr>
          <w:sz w:val="18"/>
          <w:szCs w:val="18"/>
        </w:rPr>
        <w:t>AFTER/FOR UPDATE Trigger / INSTEAD OF UPDATE Trigger:</w:t>
      </w:r>
    </w:p>
    <w:p w14:paraId="3C008B39" w14:textId="77777777" w:rsidR="00BC2DF2" w:rsidRDefault="00BC2DF2" w:rsidP="00B62EE0">
      <w:pPr>
        <w:spacing w:after="0"/>
      </w:pPr>
      <w:r>
        <w:rPr>
          <w:sz w:val="18"/>
          <w:szCs w:val="18"/>
        </w:rPr>
        <w:t>The DELETED table contains the copy version of old data.</w:t>
      </w:r>
    </w:p>
    <w:p w14:paraId="7BE9F0A8" w14:textId="77777777" w:rsidR="00BC2DF2" w:rsidRDefault="00BC2DF2" w:rsidP="00B62EE0">
      <w:pPr>
        <w:spacing w:after="0"/>
      </w:pPr>
      <w:r>
        <w:rPr>
          <w:sz w:val="18"/>
          <w:szCs w:val="18"/>
        </w:rPr>
        <w:t>The INSERTED table contains the copy version of new data.</w:t>
      </w:r>
    </w:p>
    <w:p w14:paraId="58C24CE6" w14:textId="77777777" w:rsidR="00BC2DF2" w:rsidRDefault="00BC2DF2" w:rsidP="00B62EE0">
      <w:pPr>
        <w:spacing w:after="0"/>
      </w:pPr>
      <w:r>
        <w:rPr>
          <w:sz w:val="18"/>
          <w:szCs w:val="18"/>
        </w:rPr>
        <w:t>Both table structures are same as {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>} structure</w:t>
      </w:r>
    </w:p>
    <w:p w14:paraId="310CF4BD" w14:textId="77777777" w:rsidR="00BC2DF2" w:rsidRDefault="00BC2DF2" w:rsidP="00B62EE0">
      <w:pPr>
        <w:spacing w:after="0"/>
      </w:pPr>
      <w:r>
        <w:rPr>
          <w:sz w:val="18"/>
          <w:szCs w:val="18"/>
        </w:rPr>
        <w:t xml:space="preserve">and can </w:t>
      </w:r>
      <w:proofErr w:type="spellStart"/>
      <w:r>
        <w:rPr>
          <w:sz w:val="18"/>
          <w:szCs w:val="18"/>
        </w:rPr>
        <w:t>can</w:t>
      </w:r>
      <w:proofErr w:type="spellEnd"/>
      <w:r>
        <w:rPr>
          <w:sz w:val="18"/>
          <w:szCs w:val="18"/>
        </w:rPr>
        <w:t xml:space="preserve"> only be accessed by the Trigger.</w:t>
      </w:r>
    </w:p>
    <w:p w14:paraId="5915C0B0" w14:textId="77777777" w:rsidR="00BC2DF2" w:rsidRDefault="00BC2DF2" w:rsidP="00B62EE0">
      <w:pPr>
        <w:spacing w:after="0"/>
      </w:pPr>
      <w:r>
        <w:rPr>
          <w:sz w:val="18"/>
          <w:szCs w:val="18"/>
        </w:rPr>
        <w:t>4.</w:t>
      </w:r>
    </w:p>
    <w:p w14:paraId="328E0B76" w14:textId="77777777" w:rsidR="00BC2DF2" w:rsidRDefault="00BC2DF2" w:rsidP="00B62EE0">
      <w:pPr>
        <w:spacing w:after="0"/>
      </w:pPr>
      <w:r>
        <w:rPr>
          <w:sz w:val="18"/>
          <w:szCs w:val="18"/>
        </w:rPr>
        <w:t>Syntax:</w:t>
      </w:r>
    </w:p>
    <w:p w14:paraId="0E5A7A72" w14:textId="77777777" w:rsidR="00BC2DF2" w:rsidRDefault="00BC2DF2" w:rsidP="00B62EE0">
      <w:pPr>
        <w:spacing w:after="0"/>
      </w:pPr>
      <w:r>
        <w:rPr>
          <w:sz w:val="18"/>
          <w:szCs w:val="18"/>
        </w:rPr>
        <w:t xml:space="preserve">--RAISERROR </w:t>
      </w:r>
      <w:proofErr w:type="gramStart"/>
      <w:r>
        <w:rPr>
          <w:sz w:val="18"/>
          <w:szCs w:val="18"/>
        </w:rPr>
        <w:t>( {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sg_str</w:t>
      </w:r>
      <w:proofErr w:type="spellEnd"/>
      <w:r>
        <w:rPr>
          <w:sz w:val="18"/>
          <w:szCs w:val="18"/>
        </w:rPr>
        <w:t xml:space="preserve"> | @local_variable }  </w:t>
      </w:r>
    </w:p>
    <w:p w14:paraId="40183351" w14:textId="77777777" w:rsidR="00BC2DF2" w:rsidRDefault="00BC2DF2" w:rsidP="00B62EE0">
      <w:pPr>
        <w:spacing w:after="0"/>
      </w:pPr>
      <w:r>
        <w:rPr>
          <w:sz w:val="18"/>
          <w:szCs w:val="18"/>
        </w:rPr>
        <w:t>-- </w:t>
      </w:r>
      <w:proofErr w:type="gramStart"/>
      <w:r>
        <w:rPr>
          <w:sz w:val="18"/>
          <w:szCs w:val="18"/>
        </w:rPr>
        <w:t>   {</w:t>
      </w:r>
      <w:proofErr w:type="gramEnd"/>
      <w:r>
        <w:rPr>
          <w:sz w:val="18"/>
          <w:szCs w:val="18"/>
        </w:rPr>
        <w:t xml:space="preserve"> ,severity ,state }  </w:t>
      </w:r>
    </w:p>
    <w:p w14:paraId="7B758456" w14:textId="77777777" w:rsidR="00BC2DF2" w:rsidRDefault="00BC2DF2" w:rsidP="00B62EE0">
      <w:pPr>
        <w:spacing w:after="0"/>
      </w:pPr>
      <w:r>
        <w:rPr>
          <w:sz w:val="18"/>
          <w:szCs w:val="18"/>
        </w:rPr>
        <w:t>-- </w:t>
      </w:r>
      <w:proofErr w:type="gramStart"/>
      <w:r>
        <w:rPr>
          <w:sz w:val="18"/>
          <w:szCs w:val="18"/>
        </w:rPr>
        <w:t>   [</w:t>
      </w:r>
      <w:proofErr w:type="gramEnd"/>
      <w:r>
        <w:rPr>
          <w:sz w:val="18"/>
          <w:szCs w:val="18"/>
        </w:rPr>
        <w:t xml:space="preserve"> ,argument [ ,...n ] ] )  </w:t>
      </w:r>
    </w:p>
    <w:p w14:paraId="6662D63E" w14:textId="77777777" w:rsidR="00BC2DF2" w:rsidRDefault="00BC2DF2" w:rsidP="00B62EE0">
      <w:pPr>
        <w:spacing w:after="0"/>
      </w:pPr>
      <w:r>
        <w:rPr>
          <w:sz w:val="18"/>
          <w:szCs w:val="18"/>
        </w:rPr>
        <w:t>-- </w:t>
      </w:r>
      <w:proofErr w:type="gramStart"/>
      <w:r>
        <w:rPr>
          <w:sz w:val="18"/>
          <w:szCs w:val="18"/>
        </w:rPr>
        <w:t>   [</w:t>
      </w:r>
      <w:proofErr w:type="gramEnd"/>
      <w:r>
        <w:rPr>
          <w:sz w:val="18"/>
          <w:szCs w:val="18"/>
        </w:rPr>
        <w:t xml:space="preserve"> WITH option [ ,...n ] ]  </w:t>
      </w:r>
    </w:p>
    <w:p w14:paraId="78C2043A" w14:textId="77777777" w:rsidR="00BC2DF2" w:rsidRDefault="00BC2DF2" w:rsidP="00B62EE0">
      <w:pPr>
        <w:spacing w:after="0"/>
      </w:pPr>
      <w:r>
        <w:rPr>
          <w:sz w:val="18"/>
          <w:szCs w:val="18"/>
        </w:rPr>
        <w:t>E.g.</w:t>
      </w:r>
    </w:p>
    <w:p w14:paraId="46292100" w14:textId="77777777" w:rsidR="00BC2DF2" w:rsidRDefault="00BC2DF2" w:rsidP="00B62EE0">
      <w:pPr>
        <w:spacing w:after="0"/>
      </w:pPr>
      <w:r>
        <w:rPr>
          <w:sz w:val="18"/>
          <w:szCs w:val="18"/>
        </w:rPr>
        <w:t>--</w:t>
      </w:r>
      <w:proofErr w:type="gramStart"/>
      <w:r>
        <w:rPr>
          <w:sz w:val="18"/>
          <w:szCs w:val="18"/>
        </w:rPr>
        <w:t>RAISERROR(</w:t>
      </w:r>
      <w:proofErr w:type="gramEnd"/>
      <w:r>
        <w:rPr>
          <w:sz w:val="18"/>
          <w:szCs w:val="18"/>
        </w:rPr>
        <w:t>'</w:t>
      </w:r>
      <w:proofErr w:type="spellStart"/>
      <w:r>
        <w:rPr>
          <w:sz w:val="18"/>
          <w:szCs w:val="18"/>
        </w:rPr>
        <w:t>ErrorMessage</w:t>
      </w:r>
      <w:proofErr w:type="spellEnd"/>
      <w:r>
        <w:rPr>
          <w:sz w:val="18"/>
          <w:szCs w:val="18"/>
        </w:rPr>
        <w:t>', 16, 1);</w:t>
      </w:r>
    </w:p>
    <w:p w14:paraId="32E3E7A0" w14:textId="77777777" w:rsidR="00BC2DF2" w:rsidRDefault="00BC2DF2" w:rsidP="00B62EE0">
      <w:pPr>
        <w:spacing w:after="0"/>
      </w:pPr>
      <w:r>
        <w:rPr>
          <w:sz w:val="18"/>
          <w:szCs w:val="18"/>
        </w:rPr>
        <w:t>Reference:</w:t>
      </w:r>
    </w:p>
    <w:p w14:paraId="6C39AACE" w14:textId="77777777" w:rsidR="00BC2DF2" w:rsidRDefault="00000000" w:rsidP="00B62EE0">
      <w:pPr>
        <w:spacing w:after="0"/>
      </w:pPr>
      <w:hyperlink r:id="rId7" w:history="1">
        <w:r w:rsidR="00BC2DF2">
          <w:rPr>
            <w:rStyle w:val="Hyperlink"/>
            <w:sz w:val="18"/>
            <w:szCs w:val="18"/>
          </w:rPr>
          <w:t>https://docs.microsoft.com/en-us/sql/t-sql/language-elements/raiserror-transact-sql</w:t>
        </w:r>
      </w:hyperlink>
    </w:p>
    <w:p w14:paraId="7B5A9E30" w14:textId="77777777" w:rsidR="00BC2DF2" w:rsidRDefault="00BC2DF2" w:rsidP="00B62EE0">
      <w:pPr>
        <w:spacing w:after="0"/>
      </w:pPr>
      <w:r>
        <w:rPr>
          <w:sz w:val="18"/>
          <w:szCs w:val="18"/>
        </w:rPr>
        <w:t>4.1.</w:t>
      </w:r>
    </w:p>
    <w:p w14:paraId="5E73934B" w14:textId="77777777" w:rsidR="00BC2DF2" w:rsidRDefault="00BC2DF2" w:rsidP="00B62EE0">
      <w:pPr>
        <w:spacing w:after="0"/>
      </w:pPr>
      <w:r>
        <w:rPr>
          <w:sz w:val="18"/>
          <w:szCs w:val="18"/>
        </w:rPr>
        <w:t xml:space="preserve">The first parameter, </w:t>
      </w:r>
      <w:proofErr w:type="spellStart"/>
      <w:r>
        <w:rPr>
          <w:sz w:val="18"/>
          <w:szCs w:val="18"/>
        </w:rPr>
        <w:t>msg_str</w:t>
      </w:r>
      <w:proofErr w:type="spellEnd"/>
      <w:r>
        <w:rPr>
          <w:sz w:val="18"/>
          <w:szCs w:val="18"/>
        </w:rPr>
        <w:t>, is the error message.</w:t>
      </w:r>
    </w:p>
    <w:p w14:paraId="12E687D4" w14:textId="77777777" w:rsidR="00BC2DF2" w:rsidRDefault="00BC2DF2" w:rsidP="00B62EE0">
      <w:pPr>
        <w:spacing w:after="0"/>
      </w:pPr>
      <w:r>
        <w:rPr>
          <w:sz w:val="18"/>
          <w:szCs w:val="18"/>
        </w:rPr>
        <w:t>4.2.</w:t>
      </w:r>
    </w:p>
    <w:p w14:paraId="30F592DA" w14:textId="77777777" w:rsidR="00BC2DF2" w:rsidRDefault="00BC2DF2" w:rsidP="00B62EE0">
      <w:pPr>
        <w:spacing w:after="0"/>
      </w:pPr>
      <w:r>
        <w:rPr>
          <w:sz w:val="18"/>
          <w:szCs w:val="18"/>
        </w:rPr>
        <w:t>the second parameter, severity, is the severity level.</w:t>
      </w:r>
    </w:p>
    <w:p w14:paraId="580F8FEF" w14:textId="77777777" w:rsidR="00BC2DF2" w:rsidRDefault="00BC2DF2" w:rsidP="00B62EE0">
      <w:pPr>
        <w:spacing w:after="0"/>
      </w:pPr>
      <w:r>
        <w:rPr>
          <w:sz w:val="18"/>
          <w:szCs w:val="18"/>
        </w:rPr>
        <w:t>Severity level 16 means general errors and can be corrected by the user.</w:t>
      </w:r>
    </w:p>
    <w:p w14:paraId="68119C63" w14:textId="77777777" w:rsidR="00BC2DF2" w:rsidRDefault="00BC2DF2" w:rsidP="00B62EE0">
      <w:pPr>
        <w:spacing w:after="0"/>
      </w:pPr>
      <w:r>
        <w:rPr>
          <w:sz w:val="18"/>
          <w:szCs w:val="18"/>
        </w:rPr>
        <w:t>4.3.</w:t>
      </w:r>
    </w:p>
    <w:p w14:paraId="06A976A2" w14:textId="77777777" w:rsidR="00BC2DF2" w:rsidRDefault="00BC2DF2" w:rsidP="00B62EE0">
      <w:pPr>
        <w:spacing w:after="0"/>
      </w:pPr>
      <w:r>
        <w:rPr>
          <w:sz w:val="18"/>
          <w:szCs w:val="18"/>
        </w:rPr>
        <w:t>The third parameter is state, and we should set default to 1.</w:t>
      </w:r>
    </w:p>
    <w:p w14:paraId="2E38D136" w14:textId="77777777" w:rsidR="00BC2DF2" w:rsidRDefault="00BC2DF2" w:rsidP="00B62EE0">
      <w:pPr>
        <w:spacing w:after="0"/>
      </w:pPr>
      <w:r>
        <w:rPr>
          <w:sz w:val="18"/>
          <w:szCs w:val="18"/>
        </w:rPr>
        <w:t>RAISERROR only generates errors with state from 1 through 18.</w:t>
      </w:r>
    </w:p>
    <w:p w14:paraId="54BECC79" w14:textId="77777777" w:rsidR="00BC2DF2" w:rsidRDefault="00BC2DF2" w:rsidP="00B62EE0">
      <w:pPr>
        <w:spacing w:after="0"/>
      </w:pPr>
      <w:r>
        <w:rPr>
          <w:sz w:val="18"/>
          <w:szCs w:val="18"/>
        </w:rPr>
        <w:t>Because the PDW engine may raise errors with state 0,</w:t>
      </w:r>
    </w:p>
    <w:p w14:paraId="36B71F37" w14:textId="77777777" w:rsidR="00BC2DF2" w:rsidRDefault="00BC2DF2" w:rsidP="00B62EE0">
      <w:pPr>
        <w:spacing w:after="0"/>
      </w:pPr>
      <w:r>
        <w:rPr>
          <w:sz w:val="18"/>
          <w:szCs w:val="18"/>
        </w:rPr>
        <w:t>using a unique state number for different location</w:t>
      </w:r>
    </w:p>
    <w:p w14:paraId="2A3551FB" w14:textId="77777777" w:rsidR="00BC2DF2" w:rsidRDefault="00BC2DF2" w:rsidP="00B62EE0">
      <w:pPr>
        <w:spacing w:after="0"/>
      </w:pPr>
      <w:r>
        <w:rPr>
          <w:sz w:val="18"/>
          <w:szCs w:val="18"/>
        </w:rPr>
        <w:t>can help find which section of code is raising the errors.</w:t>
      </w:r>
    </w:p>
    <w:p w14:paraId="5A96CB38" w14:textId="77777777" w:rsidR="00BC2DF2" w:rsidRDefault="00BC2DF2" w:rsidP="00B62EE0">
      <w:pPr>
        <w:spacing w:after="0"/>
      </w:pPr>
      <w:r>
        <w:rPr>
          <w:sz w:val="18"/>
          <w:szCs w:val="18"/>
        </w:rPr>
        <w:t>5.</w:t>
      </w:r>
    </w:p>
    <w:p w14:paraId="65FF16A8" w14:textId="77777777" w:rsidR="00BC2DF2" w:rsidRDefault="00BC2DF2" w:rsidP="00B62EE0">
      <w:pPr>
        <w:spacing w:after="0"/>
      </w:pPr>
      <w:r>
        <w:rPr>
          <w:sz w:val="18"/>
          <w:szCs w:val="18"/>
        </w:rPr>
        <w:t xml:space="preserve">--IF </w:t>
      </w:r>
      <w:proofErr w:type="gramStart"/>
      <w:r>
        <w:rPr>
          <w:sz w:val="18"/>
          <w:szCs w:val="18"/>
        </w:rPr>
        <w:t>( UPDATE</w:t>
      </w:r>
      <w:proofErr w:type="gram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ColumnName</w:t>
      </w:r>
      <w:proofErr w:type="spellEnd"/>
      <w:r>
        <w:rPr>
          <w:sz w:val="18"/>
          <w:szCs w:val="18"/>
        </w:rPr>
        <w:t>) )</w:t>
      </w:r>
    </w:p>
    <w:p w14:paraId="061519C7" w14:textId="77777777" w:rsidR="00BC2DF2" w:rsidRDefault="00BC2DF2" w:rsidP="00B62EE0">
      <w:pPr>
        <w:spacing w:after="0"/>
      </w:pPr>
      <w:r>
        <w:rPr>
          <w:sz w:val="18"/>
          <w:szCs w:val="18"/>
        </w:rPr>
        <w:t>if someone tries to update or insert {</w:t>
      </w:r>
      <w:proofErr w:type="spellStart"/>
      <w:r>
        <w:rPr>
          <w:sz w:val="18"/>
          <w:szCs w:val="18"/>
        </w:rPr>
        <w:t>ColumnName</w:t>
      </w:r>
      <w:proofErr w:type="spellEnd"/>
      <w:r>
        <w:rPr>
          <w:sz w:val="18"/>
          <w:szCs w:val="18"/>
        </w:rPr>
        <w:t>}, then ...</w:t>
      </w:r>
    </w:p>
    <w:p w14:paraId="728AAC99" w14:textId="77777777" w:rsidR="00BC2DF2" w:rsidRDefault="00BC2DF2" w:rsidP="00B62EE0">
      <w:pPr>
        <w:spacing w:after="0"/>
      </w:pPr>
      <w:r>
        <w:rPr>
          <w:sz w:val="18"/>
          <w:szCs w:val="18"/>
        </w:rPr>
        <w:lastRenderedPageBreak/>
        <w:t>5.1.</w:t>
      </w:r>
    </w:p>
    <w:p w14:paraId="4D0C6A75" w14:textId="77777777" w:rsidR="00BC2DF2" w:rsidRDefault="00BC2DF2" w:rsidP="00B62EE0">
      <w:pPr>
        <w:spacing w:after="0"/>
      </w:pPr>
      <w:proofErr w:type="gramStart"/>
      <w:r>
        <w:rPr>
          <w:sz w:val="18"/>
          <w:szCs w:val="18"/>
        </w:rPr>
        <w:t>UPDATE(</w:t>
      </w:r>
      <w:proofErr w:type="gramEnd"/>
      <w:r>
        <w:rPr>
          <w:sz w:val="18"/>
          <w:szCs w:val="18"/>
        </w:rPr>
        <w:t>column)</w:t>
      </w:r>
    </w:p>
    <w:p w14:paraId="705CF486" w14:textId="77777777" w:rsidR="00BC2DF2" w:rsidRDefault="00BC2DF2" w:rsidP="00B62EE0">
      <w:pPr>
        <w:spacing w:after="0"/>
      </w:pPr>
      <w:r>
        <w:rPr>
          <w:sz w:val="18"/>
          <w:szCs w:val="18"/>
        </w:rPr>
        <w:t>Reference:</w:t>
      </w:r>
    </w:p>
    <w:p w14:paraId="391DB9B5" w14:textId="77777777" w:rsidR="00BC2DF2" w:rsidRDefault="00000000" w:rsidP="00B62EE0">
      <w:pPr>
        <w:spacing w:after="0"/>
      </w:pPr>
      <w:hyperlink r:id="rId8" w:history="1">
        <w:r w:rsidR="00BC2DF2">
          <w:rPr>
            <w:rStyle w:val="Hyperlink"/>
            <w:sz w:val="18"/>
            <w:szCs w:val="18"/>
          </w:rPr>
          <w:t>https://docs.microsoft.com/en-us/sql/t-sql/functions/update-trigger-functions-transact-sql</w:t>
        </w:r>
      </w:hyperlink>
    </w:p>
    <w:p w14:paraId="446A2680" w14:textId="77777777" w:rsidR="00BC2DF2" w:rsidRDefault="00BC2DF2" w:rsidP="00B62EE0">
      <w:pPr>
        <w:spacing w:after="0"/>
      </w:pPr>
      <w:r>
        <w:rPr>
          <w:sz w:val="18"/>
          <w:szCs w:val="18"/>
        </w:rPr>
        <w:t>Returns a Boolean value that indicates whether an</w:t>
      </w:r>
    </w:p>
    <w:p w14:paraId="3753DCDC" w14:textId="77777777" w:rsidR="00BC2DF2" w:rsidRDefault="00BC2DF2" w:rsidP="00B62EE0">
      <w:pPr>
        <w:spacing w:after="0"/>
      </w:pPr>
      <w:r>
        <w:rPr>
          <w:sz w:val="18"/>
          <w:szCs w:val="18"/>
        </w:rPr>
        <w:t>INSERT or UPDATE attempt was made on a specified column of a table or view.</w:t>
      </w:r>
    </w:p>
    <w:p w14:paraId="274CAE07" w14:textId="77777777" w:rsidR="00BC2DF2" w:rsidRDefault="00BC2DF2" w:rsidP="00B62EE0">
      <w:pPr>
        <w:spacing w:after="0"/>
      </w:pPr>
    </w:p>
    <w:p w14:paraId="43BD0EAC" w14:textId="77777777" w:rsidR="00BC2DF2" w:rsidRDefault="00BC2DF2" w:rsidP="00B62EE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6E8A4F1" w14:textId="77777777" w:rsidR="00BC2DF2" w:rsidRDefault="00BC2DF2" w:rsidP="00B62EE0">
      <w:pPr>
        <w:spacing w:after="0"/>
      </w:pPr>
    </w:p>
    <w:p w14:paraId="660C7DD3" w14:textId="77777777" w:rsidR="00BC2DF2" w:rsidRDefault="00BC2DF2" w:rsidP="00B62EE0">
      <w:pPr>
        <w:spacing w:after="0"/>
      </w:pPr>
      <w:r>
        <w:rPr>
          <w:sz w:val="48"/>
          <w:szCs w:val="48"/>
        </w:rPr>
        <w:t>1. Create Sample Data</w:t>
      </w:r>
    </w:p>
    <w:p w14:paraId="08440469" w14:textId="77777777" w:rsidR="00BC2DF2" w:rsidRDefault="00BC2DF2" w:rsidP="00B62EE0">
      <w:pPr>
        <w:spacing w:after="0"/>
      </w:pPr>
    </w:p>
    <w:p w14:paraId="3469F42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5FC95FD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1_Create Sample Data</w:t>
      </w:r>
    </w:p>
    <w:p w14:paraId="4B6F118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7F01228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996090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BE6358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A054E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6E6327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2A74B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CD666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DD6A6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48099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8A5090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E5902B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7CA6C9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BB4C09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4D0B4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6B6023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F7F37D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8E20B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D8A4F7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E169405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9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3941D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6A057B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50A85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15714A8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1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4C03EF6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E3C133F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BB345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5D419B8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4EB641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6B7B54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7672F7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94BBE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0FA48D1" w14:textId="77777777" w:rsidR="00BC2DF2" w:rsidRDefault="00BC2DF2" w:rsidP="00B62EE0">
      <w:pPr>
        <w:spacing w:after="0"/>
      </w:pPr>
    </w:p>
    <w:p w14:paraId="3CC84BF9" w14:textId="53B1B7D5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573EBE68" wp14:editId="4FD9056B">
            <wp:extent cx="3573780" cy="1348740"/>
            <wp:effectExtent l="0" t="0" r="762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8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76553" w14:textId="77777777" w:rsidR="00BC2DF2" w:rsidRDefault="00BC2DF2" w:rsidP="00B62EE0">
      <w:pPr>
        <w:spacing w:after="0"/>
      </w:pPr>
    </w:p>
    <w:p w14:paraId="7B970122" w14:textId="77777777" w:rsidR="00BC2DF2" w:rsidRDefault="00BC2DF2" w:rsidP="00B62EE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B13696A" w14:textId="77777777" w:rsidR="00BC2DF2" w:rsidRDefault="00BC2DF2" w:rsidP="00B62EE0">
      <w:pPr>
        <w:spacing w:after="0"/>
      </w:pPr>
    </w:p>
    <w:p w14:paraId="62BFEF48" w14:textId="77777777" w:rsidR="00BC2DF2" w:rsidRDefault="00BC2DF2" w:rsidP="00B62EE0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DMLTriggers</w:t>
      </w:r>
      <w:proofErr w:type="spellEnd"/>
    </w:p>
    <w:p w14:paraId="784B8D05" w14:textId="77777777" w:rsidR="00BC2DF2" w:rsidRDefault="00BC2DF2" w:rsidP="00B62EE0">
      <w:pPr>
        <w:spacing w:after="0"/>
      </w:pPr>
    </w:p>
    <w:p w14:paraId="056E004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680DD9F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DMLTriggers</w:t>
      </w:r>
    </w:p>
    <w:p w14:paraId="766EE23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16E8645E" w14:textId="77777777" w:rsidR="00BC2DF2" w:rsidRDefault="00BC2DF2" w:rsidP="00B62EE0">
      <w:pPr>
        <w:spacing w:after="0"/>
      </w:pPr>
    </w:p>
    <w:p w14:paraId="6C5F39A5" w14:textId="77777777" w:rsidR="00BC2DF2" w:rsidRDefault="00BC2DF2" w:rsidP="00B62EE0">
      <w:pPr>
        <w:spacing w:after="0"/>
      </w:pPr>
      <w:r>
        <w:rPr>
          <w:sz w:val="36"/>
          <w:szCs w:val="36"/>
        </w:rPr>
        <w:t xml:space="preserve">2.1. CREATE TABLE </w:t>
      </w:r>
      <w:proofErr w:type="spellStart"/>
      <w:r>
        <w:rPr>
          <w:sz w:val="36"/>
          <w:szCs w:val="36"/>
        </w:rPr>
        <w:t>GamerAudit</w:t>
      </w:r>
      <w:proofErr w:type="spellEnd"/>
    </w:p>
    <w:p w14:paraId="1C33646E" w14:textId="77777777" w:rsidR="00BC2DF2" w:rsidRDefault="00BC2DF2" w:rsidP="00B62EE0">
      <w:pPr>
        <w:spacing w:after="0"/>
      </w:pPr>
    </w:p>
    <w:p w14:paraId="7AA0A29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7F8AFB8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1</w:t>
      </w:r>
    </w:p>
    <w:p w14:paraId="11E1827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TABL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rAudit</w:t>
      </w:r>
      <w:proofErr w:type="spellEnd"/>
    </w:p>
    <w:p w14:paraId="135760F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2F5A4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5A7A71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rAudi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C11D6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A90E2C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udi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591CF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udi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B9622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F69ED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38C54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Audit</w:t>
      </w:r>
      <w:proofErr w:type="spellEnd"/>
    </w:p>
    <w:p w14:paraId="2AF4CB2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C21430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315F49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C54CE1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AuditData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726F9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2EDE2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A0D34CA" w14:textId="77777777" w:rsidR="00BC2DF2" w:rsidRDefault="00BC2DF2" w:rsidP="00B62EE0">
      <w:pPr>
        <w:spacing w:after="0"/>
      </w:pPr>
      <w:r>
        <w:rPr>
          <w:sz w:val="36"/>
          <w:szCs w:val="36"/>
        </w:rPr>
        <w:t>2.2. DML Trigger: After/For Insert Trigger</w:t>
      </w:r>
    </w:p>
    <w:p w14:paraId="17AF132F" w14:textId="77777777" w:rsidR="00BC2DF2" w:rsidRDefault="00BC2DF2" w:rsidP="00B62EE0">
      <w:pPr>
        <w:spacing w:after="0"/>
      </w:pPr>
    </w:p>
    <w:p w14:paraId="327FB7D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68BC445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2</w:t>
      </w:r>
    </w:p>
    <w:p w14:paraId="19968EE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ML Trigger: After/For Insert Trigger</w:t>
      </w:r>
    </w:p>
    <w:p w14:paraId="3FF510D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9377D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2F6989B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Inse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ED4E8B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F0163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gGamer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90E0C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0BC68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CBDE2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gGamerForInsert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816E93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AFTER INSERT</w:t>
      </w:r>
    </w:p>
    <w:p w14:paraId="41FDDBC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</w:p>
    <w:p w14:paraId="42E4C08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CBBAC9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D95F7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2F678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ID</w:t>
      </w:r>
    </w:p>
    <w:p w14:paraId="41A3EBC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99189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345251B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Audit</w:t>
      </w:r>
      <w:proofErr w:type="spellEnd"/>
    </w:p>
    <w:p w14:paraId="5516D8E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ew Gamer with Id  =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688B67C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is inserted at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1881E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3B46A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711DA5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F32B5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55D3086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:</w:t>
      </w:r>
    </w:p>
    <w:p w14:paraId="1BF6B9D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s fires after the INSERT/UPDATE/DELETE event happened.</w:t>
      </w:r>
    </w:p>
    <w:p w14:paraId="6344B6E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 Syntax:</w:t>
      </w:r>
    </w:p>
    <w:p w14:paraId="5E29025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CREATE TRIGGER {</w:t>
      </w:r>
      <w:proofErr w:type="spellStart"/>
      <w:r>
        <w:rPr>
          <w:rFonts w:ascii="Consolas" w:hAnsi="Consolas"/>
          <w:color w:val="008000"/>
          <w:sz w:val="18"/>
          <w:szCs w:val="18"/>
        </w:rPr>
        <w:t>TriggerName</w:t>
      </w:r>
      <w:proofErr w:type="spellEnd"/>
      <w:r>
        <w:rPr>
          <w:rFonts w:ascii="Consolas" w:hAnsi="Consolas"/>
          <w:color w:val="008000"/>
          <w:sz w:val="18"/>
          <w:szCs w:val="18"/>
        </w:rPr>
        <w:t>} O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664CE38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{ After</w:t>
      </w:r>
      <w:proofErr w:type="gramEnd"/>
      <w:r>
        <w:rPr>
          <w:rFonts w:ascii="Consolas" w:hAnsi="Consolas"/>
          <w:color w:val="008000"/>
          <w:sz w:val="18"/>
          <w:szCs w:val="18"/>
        </w:rPr>
        <w:t>/For Insert | AFTER/For DELETE | AFTER/For UPDATE }</w:t>
      </w:r>
    </w:p>
    <w:p w14:paraId="2EC1BD4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5986798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6F1D14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55F5FCA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58E9D85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E1EA89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INSERT Trigger / INSTEAD OF INSERT Trigger:</w:t>
      </w:r>
    </w:p>
    <w:p w14:paraId="1935F71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ED table structure is same as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structure,</w:t>
      </w:r>
    </w:p>
    <w:p w14:paraId="4655894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contains the copy version of data rows we inserted.</w:t>
      </w:r>
    </w:p>
    <w:p w14:paraId="5A7FFA5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table can only be accessed by the Trigger.</w:t>
      </w:r>
    </w:p>
    <w:p w14:paraId="7AB32F5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2B4F94" w14:textId="77777777" w:rsidR="00BC2DF2" w:rsidRDefault="00BC2DF2" w:rsidP="00B62EE0">
      <w:pPr>
        <w:spacing w:after="0"/>
      </w:pPr>
      <w:r>
        <w:rPr>
          <w:sz w:val="36"/>
          <w:szCs w:val="36"/>
        </w:rPr>
        <w:t>2.3. DML Trigger: After/For DELETE Trigger</w:t>
      </w:r>
    </w:p>
    <w:p w14:paraId="6398C518" w14:textId="77777777" w:rsidR="00BC2DF2" w:rsidRDefault="00BC2DF2" w:rsidP="00B62EE0">
      <w:pPr>
        <w:spacing w:after="0"/>
      </w:pPr>
    </w:p>
    <w:p w14:paraId="76CE0BD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59AA684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3</w:t>
      </w:r>
    </w:p>
    <w:p w14:paraId="796ED51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ML Trigger: After/For DELETE Trigger</w:t>
      </w:r>
    </w:p>
    <w:p w14:paraId="2BF1ABC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578B4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4687973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Dele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AC0B9D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A7964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gGamerForDele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3BE0D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2DEF9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4DA9B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gGamerForDelet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74588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AFTER DELETE</w:t>
      </w:r>
    </w:p>
    <w:p w14:paraId="6774E95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</w:p>
    <w:p w14:paraId="0B29891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37C7F9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A38581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99459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ID</w:t>
      </w:r>
    </w:p>
    <w:p w14:paraId="290EE79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ele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D7D88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629BC91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Audit</w:t>
      </w:r>
      <w:proofErr w:type="spellEnd"/>
    </w:p>
    <w:p w14:paraId="0D7DEA0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n existing Gamer with Id  =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32878EE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is deleted at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82A3B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CE7A5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F39436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DBF62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B7E017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:</w:t>
      </w:r>
    </w:p>
    <w:p w14:paraId="4C0A216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s fires after the INSERT/UPDATE/DELETE event happened.</w:t>
      </w:r>
    </w:p>
    <w:p w14:paraId="3BAFF54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 Syntax:</w:t>
      </w:r>
    </w:p>
    <w:p w14:paraId="6860CF7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{</w:t>
      </w:r>
      <w:proofErr w:type="spellStart"/>
      <w:r>
        <w:rPr>
          <w:rFonts w:ascii="Consolas" w:hAnsi="Consolas"/>
          <w:color w:val="008000"/>
          <w:sz w:val="18"/>
          <w:szCs w:val="18"/>
        </w:rPr>
        <w:t>TriggerName</w:t>
      </w:r>
      <w:proofErr w:type="spellEnd"/>
      <w:r>
        <w:rPr>
          <w:rFonts w:ascii="Consolas" w:hAnsi="Consolas"/>
          <w:color w:val="008000"/>
          <w:sz w:val="18"/>
          <w:szCs w:val="18"/>
        </w:rPr>
        <w:t>} O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65034CE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{ After</w:t>
      </w:r>
      <w:proofErr w:type="gramEnd"/>
      <w:r>
        <w:rPr>
          <w:rFonts w:ascii="Consolas" w:hAnsi="Consolas"/>
          <w:color w:val="008000"/>
          <w:sz w:val="18"/>
          <w:szCs w:val="18"/>
        </w:rPr>
        <w:t>/For Insert | AFTER/For DELETE | AFTER/For UPDATE }</w:t>
      </w:r>
    </w:p>
    <w:p w14:paraId="4AA97FB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6394CAB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E30F23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16CA1DB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62E31CF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3DDA487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DELETE Trigger / INSTEAD OF DELETE Trigger:</w:t>
      </w:r>
    </w:p>
    <w:p w14:paraId="7A1B64F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D table structure is same as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structure,</w:t>
      </w:r>
    </w:p>
    <w:p w14:paraId="07FDEA4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contains the copy version of data rows we deleted.</w:t>
      </w:r>
    </w:p>
    <w:p w14:paraId="331120E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table can only be accessed by the Trigger.</w:t>
      </w:r>
    </w:p>
    <w:p w14:paraId="3328DEF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FF8745" w14:textId="77777777" w:rsidR="00BC2DF2" w:rsidRDefault="00BC2DF2" w:rsidP="00B62EE0">
      <w:pPr>
        <w:spacing w:after="0"/>
      </w:pPr>
    </w:p>
    <w:p w14:paraId="02F54979" w14:textId="77777777" w:rsidR="00BC2DF2" w:rsidRDefault="00BC2DF2" w:rsidP="00B62EE0">
      <w:pPr>
        <w:spacing w:after="0"/>
      </w:pPr>
      <w:r>
        <w:rPr>
          <w:sz w:val="36"/>
          <w:szCs w:val="36"/>
        </w:rPr>
        <w:t>2.4. DML Trigger: After/For UPDATE Trigger</w:t>
      </w:r>
    </w:p>
    <w:p w14:paraId="17104D8C" w14:textId="77777777" w:rsidR="00BC2DF2" w:rsidRDefault="00BC2DF2" w:rsidP="00B62EE0">
      <w:pPr>
        <w:spacing w:after="0"/>
      </w:pPr>
    </w:p>
    <w:p w14:paraId="677BBC3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10F172D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4</w:t>
      </w:r>
    </w:p>
    <w:p w14:paraId="19CF4D3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ML Trigger: After/For UPDATE Trigger</w:t>
      </w:r>
    </w:p>
    <w:p w14:paraId="40D1154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02A6C1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668238C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Upda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CC9E70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B0566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gGamerForUp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F0627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FF863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CDC5C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gGamerForUpdat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D29212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</w:p>
    <w:p w14:paraId="6DEAE34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71D5D5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C9321A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37E18D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ele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8B098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BF966B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E58ED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A4745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ID</w:t>
      </w:r>
    </w:p>
    <w:p w14:paraId="3E10F37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ele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591AB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Audit</w:t>
      </w:r>
      <w:proofErr w:type="spellEnd"/>
    </w:p>
    <w:p w14:paraId="146282F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An existing Gamer with Id  =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</w:t>
      </w:r>
    </w:p>
    <w:p w14:paraId="22474F8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is updated at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4C34D1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71D4D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0FEC8E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6EBB9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8201A3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:</w:t>
      </w:r>
    </w:p>
    <w:p w14:paraId="729AF2B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s fires after the INSERT/UPDATE/DELETE event happened.</w:t>
      </w:r>
    </w:p>
    <w:p w14:paraId="3D5E59E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Trigger Syntax:</w:t>
      </w:r>
    </w:p>
    <w:p w14:paraId="67ABE3D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RIGGER {</w:t>
      </w:r>
      <w:proofErr w:type="spellStart"/>
      <w:r>
        <w:rPr>
          <w:rFonts w:ascii="Consolas" w:hAnsi="Consolas"/>
          <w:color w:val="008000"/>
          <w:sz w:val="18"/>
          <w:szCs w:val="18"/>
        </w:rPr>
        <w:t>TriggerName</w:t>
      </w:r>
      <w:proofErr w:type="spellEnd"/>
      <w:r>
        <w:rPr>
          <w:rFonts w:ascii="Consolas" w:hAnsi="Consolas"/>
          <w:color w:val="008000"/>
          <w:sz w:val="18"/>
          <w:szCs w:val="18"/>
        </w:rPr>
        <w:t>} O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4850585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{ After</w:t>
      </w:r>
      <w:proofErr w:type="gramEnd"/>
      <w:r>
        <w:rPr>
          <w:rFonts w:ascii="Consolas" w:hAnsi="Consolas"/>
          <w:color w:val="008000"/>
          <w:sz w:val="18"/>
          <w:szCs w:val="18"/>
        </w:rPr>
        <w:t>/For Insert | AFTER/For DELETE | AFTER/For UPDATE }</w:t>
      </w:r>
    </w:p>
    <w:p w14:paraId="4D58F18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683649D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05BBA4B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0AAB7BC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6FB8D6C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2113E3A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UPDATE Trigger / INSTEAD OF UPDATE Trigger:</w:t>
      </w:r>
    </w:p>
    <w:p w14:paraId="1310B42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LETED table contains the copy version of old data.</w:t>
      </w:r>
    </w:p>
    <w:p w14:paraId="02DC81D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SERTED table contains the copy version of new data.</w:t>
      </w:r>
    </w:p>
    <w:p w14:paraId="606D824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able structures are same as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structure</w:t>
      </w:r>
    </w:p>
    <w:p w14:paraId="642C871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can </w:t>
      </w:r>
      <w:proofErr w:type="spellStart"/>
      <w:r>
        <w:rPr>
          <w:rFonts w:ascii="Consolas" w:hAnsi="Consolas"/>
          <w:color w:val="008000"/>
          <w:sz w:val="18"/>
          <w:szCs w:val="18"/>
        </w:rPr>
        <w:t>c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ly be accessed by the Trigger.</w:t>
      </w:r>
    </w:p>
    <w:p w14:paraId="1B48246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9AA289D" w14:textId="77777777" w:rsidR="00BC2DF2" w:rsidRDefault="00BC2DF2" w:rsidP="00B62EE0">
      <w:pPr>
        <w:spacing w:after="0"/>
      </w:pPr>
      <w:r>
        <w:rPr>
          <w:sz w:val="36"/>
          <w:szCs w:val="36"/>
        </w:rPr>
        <w:t>2.5. AFTER/FOR INSERT Trigger fires</w:t>
      </w:r>
    </w:p>
    <w:p w14:paraId="4FE4DFA8" w14:textId="77777777" w:rsidR="00BC2DF2" w:rsidRDefault="00BC2DF2" w:rsidP="00B62EE0">
      <w:pPr>
        <w:spacing w:after="0"/>
      </w:pPr>
    </w:p>
    <w:p w14:paraId="1A651AF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33C7E43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5</w:t>
      </w:r>
    </w:p>
    <w:p w14:paraId="168A3F0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FTER/FOR INSERT Trigger fires</w:t>
      </w:r>
    </w:p>
    <w:p w14:paraId="50A1133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E69E6E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8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CB731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B0C523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AFTER/FOR DELETE Trigger fires.</w:t>
      </w:r>
    </w:p>
    <w:p w14:paraId="32BBD02B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6A2DCB9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E7AAF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79649B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FTER/FOR DELETE UPDATE fires.</w:t>
      </w:r>
    </w:p>
    <w:p w14:paraId="6B9649FE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7FA179A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ewName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0C5CAF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Email = '5_1@5_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1.com</w:t>
        </w:r>
      </w:hyperlink>
      <w:r>
        <w:rPr>
          <w:rFonts w:ascii="Consolas" w:hAnsi="Consolas"/>
          <w:color w:val="008000"/>
          <w:sz w:val="18"/>
          <w:szCs w:val="18"/>
        </w:rPr>
        <w:t>'.</w:t>
      </w:r>
    </w:p>
    <w:p w14:paraId="6F08864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5151BB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8000</w:t>
      </w:r>
    </w:p>
    <w:p w14:paraId="05D4993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0792A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590D951" w14:textId="2AD8BF47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1D1B87AE" wp14:editId="68053540">
            <wp:extent cx="3893820" cy="990600"/>
            <wp:effectExtent l="0" t="0" r="0" b="0"/>
            <wp:docPr id="19" name="Picture 1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EDE66D" w14:textId="77777777" w:rsidR="00BC2DF2" w:rsidRDefault="00BC2DF2" w:rsidP="00B62EE0">
      <w:pPr>
        <w:spacing w:after="0"/>
      </w:pPr>
    </w:p>
    <w:p w14:paraId="41AD8996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9841CD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udi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53C8F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506EAF" w14:textId="072C1314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4430E744" wp14:editId="0E08EB00">
            <wp:extent cx="4518660" cy="914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32511" w14:textId="77777777" w:rsidR="00BC2DF2" w:rsidRDefault="00BC2DF2" w:rsidP="00B62EE0">
      <w:pPr>
        <w:spacing w:after="0"/>
      </w:pPr>
    </w:p>
    <w:p w14:paraId="38A1A976" w14:textId="77777777" w:rsidR="00BC2DF2" w:rsidRDefault="00BC2DF2" w:rsidP="00B62EE0">
      <w:pPr>
        <w:spacing w:after="0"/>
      </w:pPr>
      <w:r>
        <w:rPr>
          <w:sz w:val="36"/>
          <w:szCs w:val="36"/>
        </w:rPr>
        <w:t>2.6. DML Trigger: After/For UPDATE Trigger</w:t>
      </w:r>
    </w:p>
    <w:p w14:paraId="2CEED4C2" w14:textId="77777777" w:rsidR="00BC2DF2" w:rsidRDefault="00BC2DF2" w:rsidP="00B62EE0">
      <w:pPr>
        <w:spacing w:after="0"/>
      </w:pPr>
    </w:p>
    <w:p w14:paraId="6164D57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745F136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6</w:t>
      </w:r>
    </w:p>
    <w:p w14:paraId="7E77F49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ML Trigger: After/For UPDATE Trigger</w:t>
      </w:r>
    </w:p>
    <w:p w14:paraId="5AF00CA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gGamerForUpdat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622C9A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</w:p>
    <w:p w14:paraId="3F9FA54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A9352F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0E2382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Declare variables to hold old and updated data</w:t>
      </w:r>
    </w:p>
    <w:p w14:paraId="7190FE0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26DD51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ld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94B41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 @New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CD9CF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ld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0A811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 @New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A06803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ld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672387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 @New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ED0FA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OldGame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F7FA05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 @NewGame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36F56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</w:t>
      </w:r>
    </w:p>
    <w:p w14:paraId="2D72764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Audit string variable</w:t>
      </w:r>
    </w:p>
    <w:p w14:paraId="1B3011D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28C6E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</w:t>
      </w:r>
    </w:p>
    <w:p w14:paraId="1D63AAC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inserted contains updated data</w:t>
      </w:r>
    </w:p>
    <w:p w14:paraId="139AFE0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Load the updated data into local temporary table</w:t>
      </w:r>
    </w:p>
    <w:p w14:paraId="3C10A17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510532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Consolas" w:hAnsi="Consolas"/>
          <w:sz w:val="18"/>
          <w:szCs w:val="18"/>
        </w:rPr>
        <w:t>    #TempTable</w:t>
      </w:r>
    </w:p>
    <w:p w14:paraId="3E5242E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DE566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Loop through the data row in temp table</w:t>
      </w:r>
    </w:p>
    <w:p w14:paraId="10A6E67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ID</w:t>
      </w:r>
    </w:p>
    <w:p w14:paraId="6DE382A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 #</w:t>
      </w:r>
      <w:proofErr w:type="gramStart"/>
      <w:r>
        <w:rPr>
          <w:rFonts w:ascii="Consolas" w:hAnsi="Consolas"/>
          <w:sz w:val="18"/>
          <w:szCs w:val="18"/>
        </w:rPr>
        <w:t>TempTabl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17EEF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37AA3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Initialize the audit string</w:t>
      </w:r>
    </w:p>
    <w:p w14:paraId="6B88C43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DC1E1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</w:p>
    <w:p w14:paraId="2F7C17E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 Select first row data from local temp table</w:t>
      </w:r>
    </w:p>
    <w:p w14:paraId="46AEAD6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 which contains updated data.</w:t>
      </w:r>
    </w:p>
    <w:p w14:paraId="363EF4C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OP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28413E2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9FA190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New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AA04BD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New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2892B9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New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35A7FE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New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51E962E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</w:t>
      </w:r>
      <w:proofErr w:type="gramStart"/>
      <w:r>
        <w:rPr>
          <w:rFonts w:ascii="Consolas" w:hAnsi="Consolas"/>
          <w:sz w:val="18"/>
          <w:szCs w:val="18"/>
        </w:rPr>
        <w:t>TempTabl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85568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</w:p>
    <w:p w14:paraId="735420A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 Select correspond row data from deleted tables</w:t>
      </w:r>
    </w:p>
    <w:p w14:paraId="7D756A5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 which contains old data.</w:t>
      </w:r>
    </w:p>
    <w:p w14:paraId="1C7CFEC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Old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47895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Old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D6C8F0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Old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8B87AE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Old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7850D67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eleted</w:t>
      </w:r>
    </w:p>
    <w:p w14:paraId="503FD96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837C1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</w:t>
      </w:r>
    </w:p>
    <w:p w14:paraId="1B3D338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 Build the audit string          </w:t>
      </w:r>
    </w:p>
    <w:p w14:paraId="15EDED4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 with Id = '</w:t>
      </w:r>
    </w:p>
    <w:p w14:paraId="63B56C1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changed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201061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Old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&gt;</w:t>
      </w:r>
      <w:r>
        <w:t> </w:t>
      </w:r>
      <w:r>
        <w:rPr>
          <w:rFonts w:ascii="Consolas" w:hAnsi="Consolas"/>
          <w:sz w:val="18"/>
          <w:szCs w:val="18"/>
        </w:rPr>
        <w:t>@New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52DE9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NAME from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OldName</w:t>
      </w:r>
    </w:p>
    <w:p w14:paraId="52314E7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o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NewNa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9B493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</w:p>
    <w:p w14:paraId="0854F96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Old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&gt;</w:t>
      </w:r>
      <w:r>
        <w:t> </w:t>
      </w:r>
      <w:r>
        <w:rPr>
          <w:rFonts w:ascii="Consolas" w:hAnsi="Consolas"/>
          <w:sz w:val="18"/>
          <w:szCs w:val="18"/>
        </w:rPr>
        <w:t>@New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F1D61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Email from '</w:t>
      </w:r>
    </w:p>
    <w:p w14:paraId="5EAFF89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OldEmai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o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NewEmail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E1965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</w:p>
    <w:p w14:paraId="2C50A83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Old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&gt;</w:t>
      </w:r>
      <w:r>
        <w:t> </w:t>
      </w:r>
      <w:r>
        <w:rPr>
          <w:rFonts w:ascii="Consolas" w:hAnsi="Consolas"/>
          <w:sz w:val="18"/>
          <w:szCs w:val="18"/>
        </w:rPr>
        <w:t>@New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5263C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</w:t>
      </w:r>
      <w:proofErr w:type="spellStart"/>
      <w:r>
        <w:rPr>
          <w:rFonts w:ascii="Consolas" w:hAnsi="Consolas"/>
          <w:color w:val="FF0000"/>
          <w:sz w:val="18"/>
          <w:szCs w:val="18"/>
        </w:rPr>
        <w:t>GenderID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from '</w:t>
      </w:r>
    </w:p>
    <w:p w14:paraId="4CCAB7A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OldGen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o '</w:t>
      </w:r>
    </w:p>
    <w:p w14:paraId="17F4BD9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NewGender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231A129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</w:p>
    <w:p w14:paraId="3A48D2D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Old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&gt;</w:t>
      </w:r>
      <w:r>
        <w:t> </w:t>
      </w:r>
      <w:r>
        <w:rPr>
          <w:rFonts w:ascii="Consolas" w:hAnsi="Consolas"/>
          <w:sz w:val="18"/>
          <w:szCs w:val="18"/>
        </w:rPr>
        <w:t>@New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6CCAE9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 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from '</w:t>
      </w:r>
    </w:p>
    <w:p w14:paraId="45518FD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Old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o '</w:t>
      </w:r>
    </w:p>
    <w:p w14:paraId="650840E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NewGame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08AE222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</w:t>
      </w:r>
    </w:p>
    <w:p w14:paraId="1B60016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GamerAudit</w:t>
      </w:r>
      <w:proofErr w:type="spellEnd"/>
    </w:p>
    <w:p w14:paraId="4D23068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AuditString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BEBD7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5777563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 Delete the row from temp table,</w:t>
      </w:r>
    </w:p>
    <w:p w14:paraId="18329F7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e can move to the next row</w:t>
      </w:r>
    </w:p>
    <w:p w14:paraId="691BA5B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TempTable</w:t>
      </w:r>
    </w:p>
    <w:p w14:paraId="64B22EE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BD6B2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C52D0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5C7E2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16011C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Gamer</w:t>
      </w:r>
      <w:proofErr w:type="gramEnd"/>
    </w:p>
    <w:p w14:paraId="0D97E6C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ewName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77E0DB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Email = '3_1@3_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1.com</w:t>
        </w:r>
      </w:hyperlink>
      <w:r>
        <w:rPr>
          <w:rFonts w:ascii="Consolas" w:hAnsi="Consolas"/>
          <w:color w:val="008000"/>
          <w:sz w:val="18"/>
          <w:szCs w:val="18"/>
        </w:rPr>
        <w:t>'.</w:t>
      </w:r>
    </w:p>
    <w:p w14:paraId="59E18EC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D3066C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58000</w:t>
      </w:r>
    </w:p>
    <w:p w14:paraId="04E4AAE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7C3C8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029CE45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EDB09C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udi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11FF0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171F8D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Gamer with Id = 3 changed NAME from Name3 to NewName3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2 to 1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41000 to 58000</w:t>
      </w:r>
    </w:p>
    <w:p w14:paraId="3C6585E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DCF2213" w14:textId="77777777" w:rsidR="00BC2DF2" w:rsidRDefault="00BC2DF2" w:rsidP="00B62EE0">
      <w:pPr>
        <w:spacing w:after="0"/>
      </w:pPr>
    </w:p>
    <w:p w14:paraId="2E5AF1FE" w14:textId="39CAB356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2324F95E" wp14:editId="7D657F1F">
            <wp:extent cx="5274310" cy="803910"/>
            <wp:effectExtent l="0" t="0" r="2540" b="0"/>
            <wp:docPr id="17" name="Picture 1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0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274DD" w14:textId="77777777" w:rsidR="00BC2DF2" w:rsidRDefault="00BC2DF2" w:rsidP="00B62EE0">
      <w:pPr>
        <w:spacing w:after="0"/>
      </w:pPr>
    </w:p>
    <w:p w14:paraId="634A2916" w14:textId="77777777" w:rsidR="00BC2DF2" w:rsidRDefault="00BC2DF2" w:rsidP="00B62EE0">
      <w:pPr>
        <w:spacing w:after="0"/>
      </w:pPr>
      <w:r>
        <w:rPr>
          <w:sz w:val="36"/>
          <w:szCs w:val="36"/>
        </w:rPr>
        <w:t>2.7. Clean up</w:t>
      </w:r>
    </w:p>
    <w:p w14:paraId="2F1712ED" w14:textId="77777777" w:rsidR="00BC2DF2" w:rsidRDefault="00BC2DF2" w:rsidP="00B62EE0">
      <w:pPr>
        <w:spacing w:after="0"/>
      </w:pPr>
    </w:p>
    <w:p w14:paraId="233DD11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</w:t>
      </w:r>
    </w:p>
    <w:p w14:paraId="158AFB4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2_07</w:t>
      </w:r>
    </w:p>
    <w:p w14:paraId="0FD7AFA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607AB57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8FA21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74A37B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48BF9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2EA3E8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F6E5A0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8077D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83317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0DE72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A69376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17F56C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rAudi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3069B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5409C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udi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0762D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Audi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67CC9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B217C3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A6903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6F73FC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6657BA1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Inse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4E8B190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94B705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gGamer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20A04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B291B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8E3C4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AA6AC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4CCFDE2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Dele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D89DBB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BE4CF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gGamerForDele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9AE7D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BCC34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9B453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BC30F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55AE758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Upda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0E0808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FB0BBB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rgGamerForUp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1E96E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8EF41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3681E6" w14:textId="77777777" w:rsidR="00BC2DF2" w:rsidRDefault="00BC2DF2" w:rsidP="00B62EE0">
      <w:pPr>
        <w:spacing w:after="0"/>
      </w:pPr>
    </w:p>
    <w:p w14:paraId="03223E35" w14:textId="77777777" w:rsidR="00BC2DF2" w:rsidRDefault="00BC2DF2" w:rsidP="00B62EE0">
      <w:pPr>
        <w:spacing w:after="0"/>
      </w:pPr>
    </w:p>
    <w:p w14:paraId="53B92F13" w14:textId="77777777" w:rsidR="00BC2DF2" w:rsidRDefault="00BC2DF2" w:rsidP="00B62EE0">
      <w:pPr>
        <w:spacing w:after="0"/>
      </w:pPr>
    </w:p>
    <w:p w14:paraId="024FD21C" w14:textId="77777777" w:rsidR="00BC2DF2" w:rsidRDefault="00BC2DF2" w:rsidP="00B62EE0">
      <w:pPr>
        <w:spacing w:after="0"/>
      </w:pPr>
    </w:p>
    <w:p w14:paraId="4B3C3D5C" w14:textId="77777777" w:rsidR="00BC2DF2" w:rsidRDefault="00BC2DF2" w:rsidP="00B62EE0">
      <w:pPr>
        <w:spacing w:after="0"/>
      </w:pPr>
      <w:r>
        <w:rPr>
          <w:sz w:val="48"/>
          <w:szCs w:val="48"/>
        </w:rPr>
        <w:t>3. Create Sample Data</w:t>
      </w:r>
    </w:p>
    <w:p w14:paraId="610ACD4F" w14:textId="77777777" w:rsidR="00BC2DF2" w:rsidRDefault="00BC2DF2" w:rsidP="00B62EE0">
      <w:pPr>
        <w:spacing w:after="0"/>
      </w:pPr>
    </w:p>
    <w:p w14:paraId="76734D3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4065A73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6_03_Create Sample Data</w:t>
      </w:r>
    </w:p>
    <w:p w14:paraId="16CDF05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7589BB8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ED05C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303C9B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layerTeam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5E0ED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A6CA2D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layer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AF838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5468D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47DC4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DB2CA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B4D8CE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lay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22C87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715B9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D2978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0BE55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69350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236CC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122E4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786DF1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2877A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8216E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B59DB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6F803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96B3E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81147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0FAE7D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49C9E9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end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7DA46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A190C9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05ACE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C76A9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511E0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5FA30C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ender</w:t>
      </w:r>
    </w:p>
    <w:p w14:paraId="3A2E700D" w14:textId="77777777" w:rsidR="00BC2DF2" w:rsidRDefault="00BC2DF2" w:rsidP="00B62EE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28D852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3B031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4F33B5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23931B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1735AFB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A214B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20143D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color w:val="FF0000"/>
          <w:sz w:val="18"/>
          <w:szCs w:val="18"/>
        </w:rPr>
        <w:t>N'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93572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color w:val="FF0000"/>
          <w:sz w:val="18"/>
          <w:szCs w:val="18"/>
        </w:rPr>
        <w:t>N'Femal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83819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color w:val="FF0000"/>
          <w:sz w:val="18"/>
          <w:szCs w:val="18"/>
        </w:rPr>
        <w:t>N'Unknow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0FFC9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05ADCB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8D13AF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D0905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53F302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42819D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754C9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C0808C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B44D46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1A94D8F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B54777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276D94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797D16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3C0931A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D82BA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691086E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13497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0F6515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549C55A5" w14:textId="77777777" w:rsidR="00BC2DF2" w:rsidRDefault="00BC2DF2" w:rsidP="00B62EE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C8E744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0ECF3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33100A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9F3921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383A6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48251DD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F5AEB2" w14:textId="77777777" w:rsidR="00BC2DF2" w:rsidRDefault="00BC2DF2" w:rsidP="00B62EE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63BBF5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D28AD9F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0C99830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4399D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5471130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F422F4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00EDA696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1C87F5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3998961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C2349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layer</w:t>
      </w:r>
    </w:p>
    <w:p w14:paraId="0E67541A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12307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DDA99A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364573A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171F12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3C72A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908421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DB839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,</w:t>
      </w:r>
    </w:p>
    <w:p w14:paraId="6C54ADB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proofErr w:type="gramEnd"/>
    </w:p>
    <w:p w14:paraId="07985E1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p</w:t>
      </w:r>
    </w:p>
    <w:p w14:paraId="7B5E0BF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1FEEA3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B6CED6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CDCF1B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FROM    </w:t>
      </w:r>
      <w:proofErr w:type="gramStart"/>
      <w:r>
        <w:rPr>
          <w:rFonts w:ascii="Consolas" w:hAnsi="Consolas"/>
          <w:color w:val="0000FF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32F7F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560896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FROM    </w:t>
      </w:r>
      <w:proofErr w:type="gramStart"/>
      <w:r>
        <w:rPr>
          <w:rFonts w:ascii="Consolas" w:hAnsi="Consolas"/>
          <w:color w:val="0000FF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838B2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87D6DF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FROM    </w:t>
      </w:r>
      <w:proofErr w:type="gramStart"/>
      <w:r>
        <w:rPr>
          <w:rFonts w:ascii="Consolas" w:hAnsi="Consolas"/>
          <w:color w:val="0000FF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F09C0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F9ED00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 xml:space="preserve">FROM    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vwPlayer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A040D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0E441D7" w14:textId="77777777" w:rsidR="00BC2DF2" w:rsidRDefault="00BC2DF2" w:rsidP="00B62EE0">
      <w:pPr>
        <w:spacing w:after="0"/>
      </w:pPr>
    </w:p>
    <w:p w14:paraId="4FBE7E64" w14:textId="2232A0FC" w:rsidR="00BC2DF2" w:rsidRDefault="00BC2DF2" w:rsidP="00B62EE0">
      <w:pPr>
        <w:spacing w:after="0"/>
      </w:pPr>
      <w:r>
        <w:rPr>
          <w:noProof/>
        </w:rPr>
        <w:lastRenderedPageBreak/>
        <w:drawing>
          <wp:inline distT="0" distB="0" distL="0" distR="0" wp14:anchorId="5C7F4092" wp14:editId="65E52112">
            <wp:extent cx="3779520" cy="49834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39F64" w14:textId="77777777" w:rsidR="00BC2DF2" w:rsidRDefault="00BC2DF2" w:rsidP="00B62EE0">
      <w:pPr>
        <w:spacing w:after="0"/>
      </w:pPr>
    </w:p>
    <w:p w14:paraId="58069532" w14:textId="77777777" w:rsidR="00BC2DF2" w:rsidRDefault="00BC2DF2" w:rsidP="00B62EE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F967F27" w14:textId="77777777" w:rsidR="00BC2DF2" w:rsidRDefault="00BC2DF2" w:rsidP="00B62EE0">
      <w:pPr>
        <w:spacing w:after="0"/>
      </w:pPr>
    </w:p>
    <w:p w14:paraId="1B98A26F" w14:textId="77777777" w:rsidR="00BC2DF2" w:rsidRDefault="00BC2DF2" w:rsidP="00B62EE0">
      <w:pPr>
        <w:spacing w:after="0"/>
      </w:pPr>
      <w:r>
        <w:rPr>
          <w:sz w:val="48"/>
          <w:szCs w:val="48"/>
        </w:rPr>
        <w:t>4. </w:t>
      </w:r>
      <w:proofErr w:type="spellStart"/>
      <w:proofErr w:type="gramStart"/>
      <w:r>
        <w:rPr>
          <w:sz w:val="48"/>
          <w:szCs w:val="48"/>
        </w:rPr>
        <w:t>InsteadOfInsertTrigger</w:t>
      </w:r>
      <w:proofErr w:type="spellEnd"/>
      <w:r>
        <w:rPr>
          <w:sz w:val="48"/>
          <w:szCs w:val="48"/>
        </w:rPr>
        <w:t xml:space="preserve"> :</w:t>
      </w:r>
      <w:proofErr w:type="gramEnd"/>
      <w:r>
        <w:rPr>
          <w:sz w:val="48"/>
          <w:szCs w:val="48"/>
        </w:rPr>
        <w:t xml:space="preserve"> Fix Incorrectly Insert VIEW</w:t>
      </w:r>
    </w:p>
    <w:p w14:paraId="499C36B1" w14:textId="77777777" w:rsidR="00BC2DF2" w:rsidRDefault="00BC2DF2" w:rsidP="00B62EE0">
      <w:pPr>
        <w:spacing w:after="0"/>
      </w:pPr>
    </w:p>
    <w:p w14:paraId="08EB114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3D017BC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4_</w:t>
      </w:r>
      <w:proofErr w:type="gramStart"/>
      <w:r>
        <w:rPr>
          <w:rFonts w:ascii="Consolas" w:hAnsi="Consolas"/>
          <w:color w:val="008000"/>
          <w:sz w:val="18"/>
          <w:szCs w:val="18"/>
        </w:rPr>
        <w:t>InsteadOfInsertTrigg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x Incorrectly Insert VIEW</w:t>
      </w:r>
    </w:p>
    <w:p w14:paraId="7CF6254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0A003603" w14:textId="77777777" w:rsidR="00BC2DF2" w:rsidRDefault="00BC2DF2" w:rsidP="00B62EE0">
      <w:pPr>
        <w:spacing w:after="0"/>
      </w:pPr>
      <w:r>
        <w:rPr>
          <w:sz w:val="36"/>
          <w:szCs w:val="36"/>
        </w:rPr>
        <w:t>4.1. Incorrectly Insert VIEW</w:t>
      </w:r>
    </w:p>
    <w:p w14:paraId="4524CD42" w14:textId="77777777" w:rsidR="00BC2DF2" w:rsidRDefault="00BC2DF2" w:rsidP="00B62EE0">
      <w:pPr>
        <w:spacing w:after="0"/>
      </w:pPr>
    </w:p>
    <w:p w14:paraId="2FE3315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39E8EB0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6_04_01</w:t>
      </w:r>
    </w:p>
    <w:p w14:paraId="378DB1F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correctly Insert VIEW</w:t>
      </w:r>
    </w:p>
    <w:p w14:paraId="51F0B6E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1AA4BC6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DC1C5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otExistTeam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37676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F85DC2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Rettur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rror</w:t>
      </w:r>
    </w:p>
    <w:p w14:paraId="2D5C0EA0" w14:textId="64629078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18DD0E70" wp14:editId="47A01C18">
            <wp:extent cx="5274310" cy="32893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9E206" w14:textId="77777777" w:rsidR="00BC2DF2" w:rsidRDefault="00BC2DF2" w:rsidP="00B62EE0">
      <w:pPr>
        <w:spacing w:after="0"/>
      </w:pPr>
    </w:p>
    <w:p w14:paraId="7350C81C" w14:textId="77777777" w:rsidR="00BC2DF2" w:rsidRDefault="00BC2DF2" w:rsidP="00B62EE0">
      <w:pPr>
        <w:spacing w:after="0"/>
      </w:pPr>
      <w:r>
        <w:rPr>
          <w:sz w:val="36"/>
          <w:szCs w:val="36"/>
        </w:rPr>
        <w:t>4.2. Fix the incorrectly Insert VIEW</w:t>
      </w:r>
    </w:p>
    <w:p w14:paraId="7D19C265" w14:textId="77777777" w:rsidR="00BC2DF2" w:rsidRDefault="00BC2DF2" w:rsidP="00B62EE0">
      <w:pPr>
        <w:spacing w:after="0"/>
      </w:pPr>
    </w:p>
    <w:p w14:paraId="6043900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1AF8652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4_02</w:t>
      </w:r>
    </w:p>
    <w:p w14:paraId="464E885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x the incorrectly Insert VIEW</w:t>
      </w:r>
    </w:p>
    <w:p w14:paraId="4DD1BB1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203256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4DBE447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VwPlayerTeam_InsteadOfInse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175592F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F35F9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</w:t>
      </w:r>
      <w:proofErr w:type="gramStart"/>
      <w:r>
        <w:rPr>
          <w:rFonts w:ascii="Consolas" w:hAnsi="Consolas"/>
          <w:sz w:val="18"/>
          <w:szCs w:val="18"/>
        </w:rPr>
        <w:t>InsteadOf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A6687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0168F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24316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InsteadOfInsert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3E892C3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TEA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</w:p>
    <w:p w14:paraId="2F7313D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CCD570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918B2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9433B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9066B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14C2658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check if 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id and exists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0BD07F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6EE6689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proofErr w:type="gramEnd"/>
    </w:p>
    <w:p w14:paraId="1848347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inser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12828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-valid, then raise Error and Stop processing</w:t>
      </w:r>
    </w:p>
    <w:p w14:paraId="5226CDE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B54A9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6FA72F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Invalid Team Name. Statement terminate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11A5DB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899DA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971F2A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</w:t>
      </w:r>
    </w:p>
    <w:p w14:paraId="5376A23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check if 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id and exists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939347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729EFDC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</w:p>
    <w:p w14:paraId="587A330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inser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05547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spellStart"/>
      <w:r>
        <w:rPr>
          <w:rFonts w:ascii="Consolas" w:hAnsi="Consolas"/>
          <w:color w:val="008000"/>
          <w:sz w:val="18"/>
          <w:szCs w:val="18"/>
        </w:rPr>
        <w:t>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-valid, then raise Error and Stop processing</w:t>
      </w:r>
    </w:p>
    <w:p w14:paraId="5E860B6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716FA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5D41FD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'Invalid </w:t>
      </w:r>
      <w:proofErr w:type="spellStart"/>
      <w:r>
        <w:rPr>
          <w:rFonts w:ascii="Consolas" w:hAnsi="Consolas"/>
          <w:color w:val="FF0000"/>
          <w:sz w:val="18"/>
          <w:szCs w:val="18"/>
        </w:rPr>
        <w:t>GenderID</w:t>
      </w:r>
      <w:proofErr w:type="spellEnd"/>
      <w:r>
        <w:rPr>
          <w:rFonts w:ascii="Consolas" w:hAnsi="Consolas"/>
          <w:color w:val="FF0000"/>
          <w:sz w:val="18"/>
          <w:szCs w:val="18"/>
        </w:rPr>
        <w:t>. Statement terminate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5D68FB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53343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06332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Insert into Gamer table</w:t>
      </w:r>
    </w:p>
    <w:p w14:paraId="7AE5934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</w:t>
      </w:r>
      <w:proofErr w:type="spellEnd"/>
    </w:p>
    <w:p w14:paraId="5450978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D337C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C0F4CD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</w:p>
    <w:p w14:paraId="2203D0D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70726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</w:t>
      </w:r>
      <w:proofErr w:type="gramEnd"/>
      <w:r>
        <w:rPr>
          <w:rFonts w:ascii="Consolas" w:hAnsi="Consolas"/>
          <w:sz w:val="18"/>
          <w:szCs w:val="18"/>
        </w:rPr>
        <w:t>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E16AC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</w:t>
      </w:r>
      <w:proofErr w:type="gramStart"/>
      <w:r>
        <w:rPr>
          <w:rFonts w:ascii="Consolas" w:hAnsi="Consolas"/>
          <w:sz w:val="18"/>
          <w:szCs w:val="18"/>
        </w:rPr>
        <w:t>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5CB19B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 @TeamID</w:t>
      </w:r>
    </w:p>
    <w:p w14:paraId="5BA6097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inserted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C737B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B019A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2D4F6C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F0C2BB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0F5521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@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eamID = </w:t>
      </w:r>
      <w:proofErr w:type="spellStart"/>
      <w:r>
        <w:rPr>
          <w:rFonts w:ascii="Consolas" w:hAnsi="Consolas"/>
          <w:color w:val="008000"/>
          <w:sz w:val="18"/>
          <w:szCs w:val="18"/>
        </w:rPr>
        <w:t>Team.TeamID</w:t>
      </w:r>
      <w:proofErr w:type="spellEnd"/>
    </w:p>
    <w:p w14:paraId="0E5AEA9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Team</w:t>
      </w:r>
      <w:proofErr w:type="spellEnd"/>
      <w:proofErr w:type="gramEnd"/>
    </w:p>
    <w:p w14:paraId="50E6592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JOIN inserted O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nserted.TeamNam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Team.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;</w:t>
      </w:r>
    </w:p>
    <w:p w14:paraId="2FF807A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/FOR INSERT Trigger / INSTEAD OF INSERT Trigger:</w:t>
      </w:r>
    </w:p>
    <w:p w14:paraId="5949CE7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ED table structure is same as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 structure,</w:t>
      </w:r>
    </w:p>
    <w:p w14:paraId="7F823AF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contains the copy version of data rows we inserted.</w:t>
      </w:r>
    </w:p>
    <w:p w14:paraId="421CF51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table can only be accessed by the Trigger.</w:t>
      </w:r>
    </w:p>
    <w:p w14:paraId="6BF43C3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3B6EC4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TeamID is null )</w:t>
      </w:r>
    </w:p>
    <w:p w14:paraId="6B93925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1762346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RAISERROR(</w:t>
      </w:r>
      <w:proofErr w:type="gramEnd"/>
      <w:r>
        <w:rPr>
          <w:rFonts w:ascii="Consolas" w:hAnsi="Consolas"/>
          <w:color w:val="008000"/>
          <w:sz w:val="18"/>
          <w:szCs w:val="18"/>
        </w:rPr>
        <w:t>'Invalid Team Name. Statement terminated', 16, 1)</w:t>
      </w:r>
    </w:p>
    <w:p w14:paraId="2D8125C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RETURN</w:t>
      </w:r>
    </w:p>
    <w:p w14:paraId="4E929B9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696772A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40A5599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-valid, then raise Error and Stop processing.</w:t>
      </w:r>
    </w:p>
    <w:p w14:paraId="226BAEA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</w:t>
      </w:r>
      <w:proofErr w:type="gramStart"/>
      <w:r>
        <w:rPr>
          <w:rFonts w:ascii="Consolas" w:hAnsi="Consolas"/>
          <w:color w:val="008000"/>
          <w:sz w:val="18"/>
          <w:szCs w:val="18"/>
        </w:rPr>
        <w:t>( @</w:t>
      </w:r>
      <w:proofErr w:type="gramEnd"/>
      <w:r>
        <w:rPr>
          <w:rFonts w:ascii="Consolas" w:hAnsi="Consolas"/>
          <w:color w:val="008000"/>
          <w:sz w:val="18"/>
          <w:szCs w:val="18"/>
        </w:rPr>
        <w:t>TeamID is null ) means</w:t>
      </w:r>
    </w:p>
    <w:p w14:paraId="1819307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NOT exist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965043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aise the Error</w:t>
      </w:r>
    </w:p>
    <w:p w14:paraId="5360B58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RAISERROR(</w:t>
      </w:r>
      <w:proofErr w:type="gramEnd"/>
      <w:r>
        <w:rPr>
          <w:rFonts w:ascii="Consolas" w:hAnsi="Consolas"/>
          <w:color w:val="008000"/>
          <w:sz w:val="18"/>
          <w:szCs w:val="18"/>
        </w:rPr>
        <w:t>'Invalid Team Name. Statement terminated', 16, 1)</w:t>
      </w:r>
    </w:p>
    <w:p w14:paraId="4020272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 will stop processing.</w:t>
      </w:r>
    </w:p>
    <w:p w14:paraId="2C8ABE5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1B5BC4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AISERROR </w:t>
      </w:r>
      <w:proofErr w:type="gramStart"/>
      <w:r>
        <w:rPr>
          <w:rFonts w:ascii="Consolas" w:hAnsi="Consolas"/>
          <w:color w:val="008000"/>
          <w:sz w:val="18"/>
          <w:szCs w:val="18"/>
        </w:rPr>
        <w:t>( {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sg_st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@local_variable } </w:t>
      </w:r>
    </w:p>
    <w:p w14:paraId="1405602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{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severity ,state } </w:t>
      </w:r>
    </w:p>
    <w:p w14:paraId="2D46F9B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,argument [ ,...n ] ] ) </w:t>
      </w:r>
    </w:p>
    <w:p w14:paraId="16E6756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</w:t>
      </w:r>
      <w:proofErr w:type="gramStart"/>
      <w:r>
        <w:rPr>
          <w:rFonts w:ascii="Consolas" w:hAnsi="Consolas"/>
          <w:color w:val="008000"/>
          <w:sz w:val="18"/>
          <w:szCs w:val="18"/>
        </w:rPr>
        <w:t>   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WITH option [ ,...n ] ] </w:t>
      </w:r>
    </w:p>
    <w:p w14:paraId="2233232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ED73E45" w14:textId="77777777" w:rsidR="00BC2DF2" w:rsidRDefault="00000000" w:rsidP="00B62EE0">
      <w:pPr>
        <w:spacing w:after="0"/>
      </w:pPr>
      <w:hyperlink r:id="rId23" w:history="1">
        <w:r w:rsidR="00BC2DF2">
          <w:rPr>
            <w:rStyle w:val="Hyperlink"/>
            <w:rFonts w:ascii="Consolas" w:hAnsi="Consolas"/>
            <w:sz w:val="18"/>
            <w:szCs w:val="18"/>
          </w:rPr>
          <w:t>https://docs.microsoft.com/en-us/sql/t-sql/language-elements/raiserror-transact-sql</w:t>
        </w:r>
      </w:hyperlink>
    </w:p>
    <w:p w14:paraId="427CA70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1.</w:t>
      </w:r>
    </w:p>
    <w:p w14:paraId="43204F5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first parameter, </w:t>
      </w:r>
      <w:proofErr w:type="spellStart"/>
      <w:r>
        <w:rPr>
          <w:rFonts w:ascii="Consolas" w:hAnsi="Consolas"/>
          <w:color w:val="008000"/>
          <w:sz w:val="18"/>
          <w:szCs w:val="18"/>
        </w:rPr>
        <w:t>msg_str</w:t>
      </w:r>
      <w:proofErr w:type="spellEnd"/>
      <w:r>
        <w:rPr>
          <w:rFonts w:ascii="Consolas" w:hAnsi="Consolas"/>
          <w:color w:val="008000"/>
          <w:sz w:val="18"/>
          <w:szCs w:val="18"/>
        </w:rPr>
        <w:t>, is the error message.</w:t>
      </w:r>
    </w:p>
    <w:p w14:paraId="4991C03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2.</w:t>
      </w:r>
    </w:p>
    <w:p w14:paraId="7787A32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cond parameter, severity, is the severity level.</w:t>
      </w:r>
    </w:p>
    <w:p w14:paraId="298A9FE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verity level 16 means general errors and can be corrected by the user.</w:t>
      </w:r>
    </w:p>
    <w:p w14:paraId="462441B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3.</w:t>
      </w:r>
    </w:p>
    <w:p w14:paraId="77F9240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hird parameter is state, and we should set default to 1.</w:t>
      </w:r>
    </w:p>
    <w:p w14:paraId="2BE7FCA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ISERROR only generates errors with state from 1 through 18.</w:t>
      </w:r>
    </w:p>
    <w:p w14:paraId="7DD38F7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PDW engine may raise errors with state 0,</w:t>
      </w:r>
    </w:p>
    <w:p w14:paraId="3833C66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using a unique state number for different location</w:t>
      </w:r>
    </w:p>
    <w:p w14:paraId="354F7F7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help find which section of code is raising the errors.</w:t>
      </w:r>
    </w:p>
    <w:p w14:paraId="45DAB3F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37684A" w14:textId="77777777" w:rsidR="00BC2DF2" w:rsidRDefault="00BC2DF2" w:rsidP="00B62EE0">
      <w:pPr>
        <w:spacing w:after="0"/>
      </w:pPr>
      <w:r>
        <w:rPr>
          <w:sz w:val="36"/>
          <w:szCs w:val="36"/>
        </w:rPr>
        <w:t>4.3. Fix the incorrectly Insert VIEW</w:t>
      </w:r>
    </w:p>
    <w:p w14:paraId="52A8E35B" w14:textId="77777777" w:rsidR="00BC2DF2" w:rsidRDefault="00BC2DF2" w:rsidP="00B62EE0">
      <w:pPr>
        <w:spacing w:after="0"/>
      </w:pPr>
    </w:p>
    <w:p w14:paraId="3426F94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563686E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4_03</w:t>
      </w:r>
    </w:p>
    <w:p w14:paraId="04E2A29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x the incorrectly Insert VIEW</w:t>
      </w:r>
    </w:p>
    <w:p w14:paraId="05843DB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4_03_01</w:t>
      </w:r>
    </w:p>
    <w:p w14:paraId="3D3F8A0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sert with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nvali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499F7A3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061FC4D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CECBB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NotExistTeam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6AD98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9277E3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Error,</w:t>
      </w:r>
    </w:p>
    <w:p w14:paraId="7B21AE9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cause '</w:t>
      </w:r>
      <w:proofErr w:type="spellStart"/>
      <w:r>
        <w:rPr>
          <w:rFonts w:ascii="Consolas" w:hAnsi="Consolas"/>
          <w:color w:val="008000"/>
          <w:sz w:val="18"/>
          <w:szCs w:val="18"/>
        </w:rPr>
        <w:t>NotExistTea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' i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nvali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5634A483" w14:textId="749E3EA4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737F99A7" wp14:editId="060122BC">
            <wp:extent cx="5274310" cy="556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80996" w14:textId="77777777" w:rsidR="00BC2DF2" w:rsidRDefault="00BC2DF2" w:rsidP="00B62EE0">
      <w:pPr>
        <w:spacing w:after="0"/>
      </w:pPr>
    </w:p>
    <w:p w14:paraId="2FB48AB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4_03_02</w:t>
      </w:r>
    </w:p>
    <w:p w14:paraId="3C3A9CC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sert with a vali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2F9D08EF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366C8AB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12A32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095DF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565B38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9A4243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490F4A3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9E3AA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33DE8D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</w:t>
      </w:r>
      <w:proofErr w:type="spellEnd"/>
      <w:proofErr w:type="gramEnd"/>
    </w:p>
    <w:p w14:paraId="091B8DA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16F77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91FA2D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7DB6BE1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6A74F32" w14:textId="77777777" w:rsidR="00BC2DF2" w:rsidRDefault="00BC2DF2" w:rsidP="00B62EE0">
      <w:pPr>
        <w:spacing w:after="0"/>
      </w:pPr>
    </w:p>
    <w:p w14:paraId="3B961F16" w14:textId="7B97CB3D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01369A00" wp14:editId="3279895F">
            <wp:extent cx="3771900" cy="2560320"/>
            <wp:effectExtent l="0" t="0" r="0" b="0"/>
            <wp:docPr id="13" name="Picture 1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5461" w14:textId="77777777" w:rsidR="00BC2DF2" w:rsidRDefault="00BC2DF2" w:rsidP="00B62EE0">
      <w:pPr>
        <w:spacing w:after="0"/>
      </w:pPr>
    </w:p>
    <w:p w14:paraId="1138C85C" w14:textId="77777777" w:rsidR="00BC2DF2" w:rsidRDefault="00BC2DF2" w:rsidP="00B62EE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A6B30F6" w14:textId="77777777" w:rsidR="00BC2DF2" w:rsidRDefault="00BC2DF2" w:rsidP="00B62EE0">
      <w:pPr>
        <w:spacing w:after="0"/>
        <w:rPr>
          <w:sz w:val="27"/>
          <w:szCs w:val="27"/>
        </w:rPr>
      </w:pPr>
    </w:p>
    <w:p w14:paraId="0D422869" w14:textId="77777777" w:rsidR="00BC2DF2" w:rsidRDefault="00BC2DF2" w:rsidP="00B62EE0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5. </w:t>
      </w:r>
      <w:proofErr w:type="spellStart"/>
      <w:proofErr w:type="gramStart"/>
      <w:r>
        <w:rPr>
          <w:rFonts w:ascii="Tahoma" w:hAnsi="Tahoma" w:cs="Tahoma"/>
          <w:color w:val="000000"/>
          <w:sz w:val="48"/>
          <w:szCs w:val="48"/>
        </w:rPr>
        <w:t>InsteadOfInsertTrigger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 xml:space="preserve"> Fix Incorrectly Update VIEW</w:t>
      </w:r>
    </w:p>
    <w:p w14:paraId="3E14EBDB" w14:textId="77777777" w:rsidR="00BC2DF2" w:rsidRDefault="00BC2DF2" w:rsidP="00B62EE0">
      <w:pPr>
        <w:spacing w:after="0"/>
      </w:pPr>
    </w:p>
    <w:p w14:paraId="43A914B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488D6AE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</w:t>
      </w:r>
      <w:proofErr w:type="gramStart"/>
      <w:r>
        <w:rPr>
          <w:rFonts w:ascii="Consolas" w:hAnsi="Consolas"/>
          <w:color w:val="008000"/>
          <w:sz w:val="18"/>
          <w:szCs w:val="18"/>
        </w:rPr>
        <w:t>InsteadOfInsertTrigg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x Incorrectly Update VIEW</w:t>
      </w:r>
    </w:p>
    <w:p w14:paraId="744A19D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59CF5B93" w14:textId="77777777" w:rsidR="00BC2DF2" w:rsidRDefault="00BC2DF2" w:rsidP="00B62EE0">
      <w:pPr>
        <w:spacing w:after="0"/>
      </w:pPr>
      <w:r>
        <w:rPr>
          <w:sz w:val="36"/>
          <w:szCs w:val="36"/>
        </w:rPr>
        <w:t>5.1. Incorrectly Update VIEW</w:t>
      </w:r>
    </w:p>
    <w:p w14:paraId="02F8EF0C" w14:textId="77777777" w:rsidR="00BC2DF2" w:rsidRDefault="00BC2DF2" w:rsidP="00B62EE0">
      <w:pPr>
        <w:spacing w:after="0"/>
      </w:pPr>
    </w:p>
    <w:p w14:paraId="22F74E4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0482554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01</w:t>
      </w:r>
    </w:p>
    <w:p w14:paraId="170F709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correctly Update VIEW</w:t>
      </w:r>
    </w:p>
    <w:p w14:paraId="465E65B5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E70B45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layer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C30A14" w14:textId="65A57529" w:rsidR="00BC2DF2" w:rsidRDefault="00BC2DF2" w:rsidP="00B62EE0">
      <w:pPr>
        <w:spacing w:after="0"/>
      </w:pPr>
      <w:r>
        <w:rPr>
          <w:noProof/>
        </w:rPr>
        <w:lastRenderedPageBreak/>
        <w:drawing>
          <wp:inline distT="0" distB="0" distL="0" distR="0" wp14:anchorId="26BEAF12" wp14:editId="1FE66B0C">
            <wp:extent cx="3223260" cy="1325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26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67C01" w14:textId="77777777" w:rsidR="00BC2DF2" w:rsidRDefault="00BC2DF2" w:rsidP="00B62EE0">
      <w:pPr>
        <w:spacing w:after="0"/>
      </w:pPr>
    </w:p>
    <w:p w14:paraId="2BB00AEE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  <w:proofErr w:type="gramEnd"/>
    </w:p>
    <w:p w14:paraId="1BA01AC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3'</w:t>
      </w:r>
    </w:p>
    <w:p w14:paraId="682F7D8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F0C52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FC8E3E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layer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DAFFBD" w14:textId="096BE5F0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7C4EFA70" wp14:editId="0D47754E">
            <wp:extent cx="2811780" cy="1150620"/>
            <wp:effectExtent l="0" t="0" r="762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178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1C234" w14:textId="77777777" w:rsidR="00BC2DF2" w:rsidRDefault="00BC2DF2" w:rsidP="00B62EE0">
      <w:pPr>
        <w:spacing w:after="0"/>
      </w:pPr>
    </w:p>
    <w:p w14:paraId="36D3FA17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D2E1CD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157829" w14:textId="78CA7841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7CEA892A" wp14:editId="3BDF18E2">
            <wp:extent cx="1775460" cy="111252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FBA19" w14:textId="77777777" w:rsidR="00BC2DF2" w:rsidRDefault="00BC2DF2" w:rsidP="00B62EE0">
      <w:pPr>
        <w:spacing w:after="0"/>
      </w:pPr>
    </w:p>
    <w:p w14:paraId="4F833F0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14CED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eam table,</w:t>
      </w:r>
    </w:p>
    <w:p w14:paraId="2E4F36B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Look a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>=2,</w:t>
      </w:r>
    </w:p>
    <w:p w14:paraId="2FF3D29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s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came "Team3"</w:t>
      </w:r>
    </w:p>
    <w:p w14:paraId="37E2D43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wrong.</w:t>
      </w:r>
    </w:p>
    <w:p w14:paraId="13F3B79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7D6060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8B0FD0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8E8A76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1'</w:t>
      </w:r>
    </w:p>
    <w:p w14:paraId="106ADF6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0A3DA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6ECF0F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2'</w:t>
      </w:r>
    </w:p>
    <w:p w14:paraId="7AE4E26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CEB647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4A339D6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3'</w:t>
      </w:r>
    </w:p>
    <w:p w14:paraId="392B646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B8467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48735AA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4'</w:t>
      </w:r>
    </w:p>
    <w:p w14:paraId="0C68BCD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2047B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66CDEC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AB25D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5D7E075" w14:textId="33BE5C0D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4C9D1D33" wp14:editId="3DB06924">
            <wp:extent cx="1798320" cy="1104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32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AAE2F" w14:textId="77777777" w:rsidR="00BC2DF2" w:rsidRDefault="00BC2DF2" w:rsidP="00B62EE0">
      <w:pPr>
        <w:spacing w:after="0"/>
      </w:pPr>
    </w:p>
    <w:p w14:paraId="2B893E6E" w14:textId="77777777" w:rsidR="00BC2DF2" w:rsidRDefault="00BC2DF2" w:rsidP="00B62EE0">
      <w:pPr>
        <w:spacing w:after="0"/>
      </w:pPr>
      <w:r>
        <w:rPr>
          <w:sz w:val="36"/>
          <w:szCs w:val="36"/>
        </w:rPr>
        <w:t>5.2. Fix the incorrectly Update VIEW</w:t>
      </w:r>
    </w:p>
    <w:p w14:paraId="4B2CD761" w14:textId="77777777" w:rsidR="00BC2DF2" w:rsidRDefault="00BC2DF2" w:rsidP="00B62EE0">
      <w:pPr>
        <w:spacing w:after="0"/>
      </w:pPr>
    </w:p>
    <w:p w14:paraId="124F80C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0F0C124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02</w:t>
      </w:r>
    </w:p>
    <w:p w14:paraId="5D2632A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x the incorrectly Update VIEW</w:t>
      </w:r>
    </w:p>
    <w:p w14:paraId="1D71994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12925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2583C62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VwPlayerTeam_InsteadOfUpda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4B559DC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E92024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</w:t>
      </w:r>
      <w:proofErr w:type="gramStart"/>
      <w:r>
        <w:rPr>
          <w:rFonts w:ascii="Consolas" w:hAnsi="Consolas"/>
          <w:sz w:val="18"/>
          <w:szCs w:val="18"/>
        </w:rPr>
        <w:t>InsteadOfUp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6E3FB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8F858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03814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InsteadOfUpdat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4482B7A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TEA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</w:p>
    <w:p w14:paraId="65CCC3C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B80A7E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1B527C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if someone tries to update or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Id</w:t>
      </w:r>
      <w:proofErr w:type="spellEnd"/>
    </w:p>
    <w:p w14:paraId="6DC2AF7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D2435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D6E5C0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layerId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is PK and unchangeable.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CCBF2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CDE98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858A6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if someone tries to update or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</w:p>
    <w:p w14:paraId="0E1B9CD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5D960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51C99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ender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B0468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check if 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id and exist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Table</w:t>
      </w:r>
      <w:proofErr w:type="spellEnd"/>
    </w:p>
    <w:p w14:paraId="7E8F8A1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spellEnd"/>
    </w:p>
    <w:p w14:paraId="63B2037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proofErr w:type="gramEnd"/>
    </w:p>
    <w:p w14:paraId="3F3B444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inser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B7D23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(@GenderID IS </w:t>
      </w:r>
      <w:proofErr w:type="gramStart"/>
      <w:r>
        <w:rPr>
          <w:rFonts w:ascii="Consolas" w:hAnsi="Consolas"/>
          <w:color w:val="008000"/>
          <w:sz w:val="18"/>
          <w:szCs w:val="18"/>
        </w:rPr>
        <w:t>NULL)=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rue   means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-valid.</w:t>
      </w:r>
    </w:p>
    <w:p w14:paraId="2A07F06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end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9D8AC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E1264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 xml:space="preserve">'Invalid </w:t>
      </w:r>
      <w:proofErr w:type="spellStart"/>
      <w:r>
        <w:rPr>
          <w:rFonts w:ascii="Consolas" w:hAnsi="Consolas"/>
          <w:color w:val="FF0000"/>
          <w:sz w:val="18"/>
          <w:szCs w:val="18"/>
        </w:rPr>
        <w:t>GenderID</w:t>
      </w:r>
      <w:proofErr w:type="spellEnd"/>
      <w:r>
        <w:rPr>
          <w:rFonts w:ascii="Consolas" w:hAnsi="Consolas"/>
          <w:color w:val="FF0000"/>
          <w:sz w:val="18"/>
          <w:szCs w:val="18"/>
        </w:rPr>
        <w:t>. Statement terminate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B86E1B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8DF4A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EECBD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if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id, then process updating.</w:t>
      </w:r>
    </w:p>
    <w:p w14:paraId="340D9FD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09B9B43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GenderID</w:t>
      </w:r>
    </w:p>
    <w:p w14:paraId="3442F21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inserted</w:t>
      </w:r>
    </w:p>
    <w:p w14:paraId="074EA6A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6F5C8BB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68E20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 if someone tries to update or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6EB39B1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51301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4AFF7C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C1FB3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check if the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id and exist i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eamTable</w:t>
      </w:r>
      <w:proofErr w:type="spellEnd"/>
    </w:p>
    <w:p w14:paraId="35CE558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47B4D86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eam</w:t>
      </w:r>
    </w:p>
    <w:p w14:paraId="7FDE49D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inser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C2E0C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(@TeamID IS </w:t>
      </w:r>
      <w:proofErr w:type="gramStart"/>
      <w:r>
        <w:rPr>
          <w:rFonts w:ascii="Consolas" w:hAnsi="Consolas"/>
          <w:color w:val="008000"/>
          <w:sz w:val="18"/>
          <w:szCs w:val="18"/>
        </w:rPr>
        <w:t>NULL)=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true   means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in-valid.</w:t>
      </w:r>
    </w:p>
    <w:p w14:paraId="0836ADF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Team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BD2EA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B4A16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AISERRO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Invalid Team Name. Statement terminate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4A0BE3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AF117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3EAE6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</w:p>
    <w:p w14:paraId="47B5253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if input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valid, then process updating.</w:t>
      </w:r>
    </w:p>
    <w:p w14:paraId="0B60B41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17EA011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0739B42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inserted</w:t>
      </w:r>
    </w:p>
    <w:p w14:paraId="4BC1880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A8D179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CDDC0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 if someone tries to update or insert Name</w:t>
      </w:r>
    </w:p>
    <w:p w14:paraId="017F0E4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52841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2A2543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Name is NOT a foreign key,</w:t>
      </w:r>
    </w:p>
    <w:p w14:paraId="188518C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thus, does not need to check if valid</w:t>
      </w:r>
    </w:p>
    <w:p w14:paraId="4515741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</w:t>
      </w:r>
      <w:r>
        <w:rPr>
          <w:rFonts w:ascii="Consolas" w:hAnsi="Consolas"/>
          <w:color w:val="008000"/>
          <w:sz w:val="18"/>
          <w:szCs w:val="18"/>
        </w:rPr>
        <w:t>--then process updating.</w:t>
      </w:r>
    </w:p>
    <w:p w14:paraId="631338A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73708FB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proofErr w:type="gramEnd"/>
    </w:p>
    <w:p w14:paraId="4045684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inserted</w:t>
      </w:r>
    </w:p>
    <w:p w14:paraId="41BDF95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inserted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Id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3013ED2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77EBE6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5A395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456E85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1B553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4A157D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UPDATE Trigger:</w:t>
      </w:r>
    </w:p>
    <w:p w14:paraId="3CB33DF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LETED table contains the old data.</w:t>
      </w:r>
    </w:p>
    <w:p w14:paraId="435D711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INSERTED table contains the updated data.</w:t>
      </w:r>
    </w:p>
    <w:p w14:paraId="72C968C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3C6B00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UPDATE</w:t>
      </w:r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Id</w:t>
      </w:r>
      <w:proofErr w:type="spellEnd"/>
      <w:r>
        <w:rPr>
          <w:rFonts w:ascii="Consolas" w:hAnsi="Consolas"/>
          <w:color w:val="008000"/>
          <w:sz w:val="18"/>
          <w:szCs w:val="18"/>
        </w:rPr>
        <w:t>) )</w:t>
      </w:r>
    </w:p>
    <w:p w14:paraId="685BECDC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someone tries to update or insert 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Id</w:t>
      </w:r>
      <w:proofErr w:type="spellEnd"/>
      <w:r>
        <w:rPr>
          <w:rFonts w:ascii="Consolas" w:hAnsi="Consolas"/>
          <w:color w:val="008000"/>
          <w:sz w:val="18"/>
          <w:szCs w:val="18"/>
        </w:rPr>
        <w:t>, then ...</w:t>
      </w:r>
    </w:p>
    <w:p w14:paraId="299A987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AD85105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UPDATE(</w:t>
      </w:r>
      <w:proofErr w:type="gramEnd"/>
      <w:r>
        <w:rPr>
          <w:rFonts w:ascii="Consolas" w:hAnsi="Consolas"/>
          <w:color w:val="008000"/>
          <w:sz w:val="18"/>
          <w:szCs w:val="18"/>
        </w:rPr>
        <w:t>column)</w:t>
      </w:r>
    </w:p>
    <w:p w14:paraId="47A8F85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84C2568" w14:textId="77777777" w:rsidR="00BC2DF2" w:rsidRDefault="00000000" w:rsidP="00B62EE0">
      <w:pPr>
        <w:spacing w:after="0"/>
      </w:pPr>
      <w:hyperlink r:id="rId30" w:history="1">
        <w:r w:rsidR="00BC2DF2">
          <w:rPr>
            <w:rStyle w:val="Hyperlink"/>
            <w:rFonts w:ascii="Consolas" w:hAnsi="Consolas"/>
            <w:sz w:val="18"/>
            <w:szCs w:val="18"/>
          </w:rPr>
          <w:t>https://docs.microsoft.com/en-us/sql/t-sql/functions/update-trigger-functions-transact-sql</w:t>
        </w:r>
      </w:hyperlink>
    </w:p>
    <w:p w14:paraId="5C43CDA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Boolean value that indicates whether an</w:t>
      </w:r>
    </w:p>
    <w:p w14:paraId="3035C62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or UPDATE attempt was made on a specified column of a table or view.</w:t>
      </w:r>
    </w:p>
    <w:p w14:paraId="19FFA66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F9E9367" w14:textId="77777777" w:rsidR="00BC2DF2" w:rsidRDefault="00BC2DF2" w:rsidP="00B62EE0">
      <w:pPr>
        <w:spacing w:after="0"/>
      </w:pPr>
      <w:r>
        <w:rPr>
          <w:sz w:val="36"/>
          <w:szCs w:val="36"/>
        </w:rPr>
        <w:t>5.3. Fix the incorrectly Update VIEW</w:t>
      </w:r>
    </w:p>
    <w:p w14:paraId="0189D128" w14:textId="77777777" w:rsidR="00BC2DF2" w:rsidRDefault="00BC2DF2" w:rsidP="00B62EE0">
      <w:pPr>
        <w:spacing w:after="0"/>
      </w:pPr>
    </w:p>
    <w:p w14:paraId="1F298D0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18140071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03</w:t>
      </w:r>
    </w:p>
    <w:p w14:paraId="5261A53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x the incorrectly Update VIEW</w:t>
      </w:r>
    </w:p>
    <w:p w14:paraId="070AF221" w14:textId="77777777" w:rsidR="00BC2DF2" w:rsidRDefault="00BC2DF2" w:rsidP="00B62EE0">
      <w:pPr>
        <w:spacing w:after="0"/>
      </w:pPr>
      <w:r>
        <w:rPr>
          <w:sz w:val="32"/>
          <w:szCs w:val="32"/>
        </w:rPr>
        <w:t>5.3.1. Update Name</w:t>
      </w:r>
    </w:p>
    <w:p w14:paraId="49F782F3" w14:textId="77777777" w:rsidR="00BC2DF2" w:rsidRDefault="00BC2DF2" w:rsidP="00B62EE0">
      <w:pPr>
        <w:spacing w:after="0"/>
      </w:pPr>
    </w:p>
    <w:p w14:paraId="37678F8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1AF8F89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03_01</w:t>
      </w:r>
    </w:p>
    <w:p w14:paraId="5C64AF1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pdate Nam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1D9CD13B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41384C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1BDA611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3CADD03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88D7E0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</w:p>
    <w:p w14:paraId="2728A66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84079E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D25289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92194C" w14:textId="6F9E138B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4275FAA1" wp14:editId="0AC2D626">
            <wp:extent cx="3131820" cy="18135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12B2F" w14:textId="77777777" w:rsidR="00BC2DF2" w:rsidRDefault="00BC2DF2" w:rsidP="00B62EE0">
      <w:pPr>
        <w:spacing w:after="0"/>
      </w:pPr>
    </w:p>
    <w:p w14:paraId="69429B37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  <w:proofErr w:type="gramEnd"/>
    </w:p>
    <w:p w14:paraId="3B49717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_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B92859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1'</w:t>
      </w:r>
    </w:p>
    <w:p w14:paraId="0F1C0E3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5ACA7F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017348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05477A2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2548B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B6255B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</w:p>
    <w:p w14:paraId="567F15C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73A4B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3832BD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35C0C2" w14:textId="47CC555B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431CC8CE" wp14:editId="09E8ECAD">
            <wp:extent cx="3086100" cy="171450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08A4D" w14:textId="77777777" w:rsidR="00BC2DF2" w:rsidRDefault="00BC2DF2" w:rsidP="00B62EE0">
      <w:pPr>
        <w:spacing w:after="0"/>
      </w:pPr>
    </w:p>
    <w:p w14:paraId="30366BD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2D2DB1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Id</w:t>
      </w:r>
      <w:proofErr w:type="spellEnd"/>
      <w:r>
        <w:rPr>
          <w:rFonts w:ascii="Consolas" w:hAnsi="Consolas"/>
          <w:color w:val="008000"/>
          <w:sz w:val="18"/>
          <w:szCs w:val="18"/>
        </w:rPr>
        <w:t>=1,</w:t>
      </w:r>
    </w:p>
    <w:p w14:paraId="5E2CA52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e his name to 'Name1_1'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1.</w:t>
      </w:r>
    </w:p>
    <w:p w14:paraId="71C7A24D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updates correctly.</w:t>
      </w:r>
    </w:p>
    <w:p w14:paraId="12AA507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2ADDE609" w14:textId="77777777" w:rsidR="00BC2DF2" w:rsidRDefault="00BC2DF2" w:rsidP="00B62EE0">
      <w:pPr>
        <w:spacing w:after="0"/>
      </w:pPr>
    </w:p>
    <w:p w14:paraId="1DCEA3F7" w14:textId="77777777" w:rsidR="00BC2DF2" w:rsidRDefault="00BC2DF2" w:rsidP="00B62EE0">
      <w:pPr>
        <w:spacing w:after="0"/>
      </w:pPr>
      <w:r>
        <w:rPr>
          <w:sz w:val="32"/>
          <w:szCs w:val="32"/>
        </w:rPr>
        <w:t xml:space="preserve">5.3.2. Update Name and </w:t>
      </w:r>
      <w:proofErr w:type="spellStart"/>
      <w:r>
        <w:rPr>
          <w:sz w:val="32"/>
          <w:szCs w:val="32"/>
        </w:rPr>
        <w:t>TeamName</w:t>
      </w:r>
      <w:proofErr w:type="spellEnd"/>
    </w:p>
    <w:p w14:paraId="1B74F327" w14:textId="77777777" w:rsidR="00BC2DF2" w:rsidRDefault="00BC2DF2" w:rsidP="00B62EE0">
      <w:pPr>
        <w:spacing w:after="0"/>
      </w:pPr>
    </w:p>
    <w:p w14:paraId="70A0F06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6933024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03_02</w:t>
      </w:r>
    </w:p>
    <w:p w14:paraId="64EAF81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pdate Nam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253C813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D3511C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17F835D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357F0D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57CD5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</w:p>
    <w:p w14:paraId="6E6C941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79ECE7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E823CC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615BA2" w14:textId="0E997D5E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42506A44" wp14:editId="1872FE7B">
            <wp:extent cx="3002280" cy="1668780"/>
            <wp:effectExtent l="0" t="0" r="7620" b="7620"/>
            <wp:docPr id="6" name="Picture 6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50D14" w14:textId="77777777" w:rsidR="00BC2DF2" w:rsidRDefault="00BC2DF2" w:rsidP="00B62EE0">
      <w:pPr>
        <w:spacing w:after="0"/>
      </w:pPr>
    </w:p>
    <w:p w14:paraId="73D366B8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  <w:proofErr w:type="gramEnd"/>
    </w:p>
    <w:p w14:paraId="1018925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_1_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9B3CB6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18E410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3</w:t>
      </w:r>
    </w:p>
    <w:p w14:paraId="6961558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1AE76B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12CE9B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130FA06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8A21E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3429BF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</w:p>
    <w:p w14:paraId="4D671E4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01CD8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835B8C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FFED893" w14:textId="64BFA44D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22098DF8" wp14:editId="12C9DA12">
            <wp:extent cx="3238500" cy="1744980"/>
            <wp:effectExtent l="0" t="0" r="0" b="762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76C45" w14:textId="77777777" w:rsidR="00BC2DF2" w:rsidRDefault="00BC2DF2" w:rsidP="00B62EE0">
      <w:pPr>
        <w:spacing w:after="0"/>
      </w:pPr>
    </w:p>
    <w:p w14:paraId="4391905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25B74C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Id</w:t>
      </w:r>
      <w:proofErr w:type="spellEnd"/>
      <w:r>
        <w:rPr>
          <w:rFonts w:ascii="Consolas" w:hAnsi="Consolas"/>
          <w:color w:val="008000"/>
          <w:sz w:val="18"/>
          <w:szCs w:val="18"/>
        </w:rPr>
        <w:t>=1,</w:t>
      </w:r>
    </w:p>
    <w:p w14:paraId="499BFD5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pdate his name to 'Name1_1_1'</w:t>
      </w:r>
    </w:p>
    <w:p w14:paraId="0051CC0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update his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3.</w:t>
      </w:r>
    </w:p>
    <w:p w14:paraId="5D0D7DA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update his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3.</w:t>
      </w:r>
    </w:p>
    <w:p w14:paraId="6999C688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updates correctly.</w:t>
      </w:r>
    </w:p>
    <w:p w14:paraId="4B62425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981C3D" w14:textId="77777777" w:rsidR="00BC2DF2" w:rsidRDefault="00BC2DF2" w:rsidP="00B62EE0">
      <w:pPr>
        <w:spacing w:after="0"/>
      </w:pPr>
      <w:r>
        <w:rPr>
          <w:sz w:val="32"/>
          <w:szCs w:val="32"/>
        </w:rPr>
        <w:t>5.3.3. Clean up</w:t>
      </w:r>
    </w:p>
    <w:p w14:paraId="4D8003B6" w14:textId="77777777" w:rsidR="00BC2DF2" w:rsidRDefault="00BC2DF2" w:rsidP="00B62EE0">
      <w:pPr>
        <w:spacing w:after="0"/>
      </w:pPr>
    </w:p>
    <w:p w14:paraId="431B35C2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</w:t>
      </w:r>
    </w:p>
    <w:p w14:paraId="05EA28C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5_03_03</w:t>
      </w:r>
    </w:p>
    <w:p w14:paraId="0329F5F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BCEB32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am</w:t>
      </w:r>
    </w:p>
    <w:p w14:paraId="43BB49D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030BAA53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1'</w:t>
      </w:r>
    </w:p>
    <w:p w14:paraId="7191EBF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17782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4D69F4F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2'</w:t>
      </w:r>
    </w:p>
    <w:p w14:paraId="74E8994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4D0CF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18F62C6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3'</w:t>
      </w:r>
    </w:p>
    <w:p w14:paraId="3713384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761C33E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lastRenderedPageBreak/>
        <w:t>UPDATE</w:t>
      </w:r>
      <w:r>
        <w:rPr>
          <w:rFonts w:ascii="Consolas" w:hAnsi="Consolas"/>
          <w:sz w:val="18"/>
          <w:szCs w:val="18"/>
        </w:rPr>
        <w:t>  Team</w:t>
      </w:r>
      <w:proofErr w:type="gramEnd"/>
    </w:p>
    <w:p w14:paraId="7C8C131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4'</w:t>
      </w:r>
    </w:p>
    <w:p w14:paraId="24C6277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E4B14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Player</w:t>
      </w:r>
    </w:p>
    <w:p w14:paraId="4072FC91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16500A7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7AF1FA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45DECA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124CE29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9C9FFB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55B228B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ED0C7B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A8AFCD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6112AEE0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CBC15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37C5B52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6C42F2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F51C0A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1E58F6E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04B7C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0E0B78E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4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92927E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AEDA748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4</w:t>
      </w:r>
    </w:p>
    <w:p w14:paraId="3A375C7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E3C71A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555A2A4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F14CD1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C0DE43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2</w:t>
      </w:r>
    </w:p>
    <w:p w14:paraId="1BFA118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7FAE0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Player</w:t>
      </w:r>
      <w:proofErr w:type="gramEnd"/>
    </w:p>
    <w:p w14:paraId="3443322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6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0E8018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end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F90299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</w:p>
    <w:p w14:paraId="4898FFAB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950D3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129363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5110AF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DF31D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287420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FD8A7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EB5FBB5" w14:textId="77777777" w:rsidR="00BC2DF2" w:rsidRDefault="00BC2DF2" w:rsidP="00B62EE0">
      <w:pPr>
        <w:spacing w:after="0"/>
      </w:pPr>
    </w:p>
    <w:p w14:paraId="16861EA1" w14:textId="2BE22A85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63981FB5" wp14:editId="7B27407E">
            <wp:extent cx="2362200" cy="23164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31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1D218" w14:textId="77777777" w:rsidR="00BC2DF2" w:rsidRDefault="00BC2DF2" w:rsidP="00B62EE0">
      <w:pPr>
        <w:spacing w:after="0"/>
      </w:pPr>
    </w:p>
    <w:p w14:paraId="07F5A0C3" w14:textId="77777777" w:rsidR="00BC2DF2" w:rsidRDefault="00BC2DF2" w:rsidP="00B62EE0">
      <w:pPr>
        <w:spacing w:after="0"/>
      </w:pPr>
    </w:p>
    <w:p w14:paraId="75251B99" w14:textId="77777777" w:rsidR="00BC2DF2" w:rsidRDefault="00BC2DF2" w:rsidP="00B62EE0">
      <w:pPr>
        <w:spacing w:after="0"/>
      </w:pPr>
    </w:p>
    <w:p w14:paraId="2BA0B6B7" w14:textId="77777777" w:rsidR="00BC2DF2" w:rsidRDefault="00BC2DF2" w:rsidP="00B62EE0">
      <w:pPr>
        <w:spacing w:after="0"/>
      </w:pPr>
    </w:p>
    <w:p w14:paraId="4F8E6751" w14:textId="77777777" w:rsidR="00BC2DF2" w:rsidRDefault="00BC2DF2" w:rsidP="00B62EE0">
      <w:pPr>
        <w:spacing w:after="0"/>
      </w:pPr>
      <w:r>
        <w:rPr>
          <w:sz w:val="48"/>
          <w:szCs w:val="48"/>
        </w:rPr>
        <w:t>6. </w:t>
      </w:r>
      <w:proofErr w:type="spellStart"/>
      <w:proofErr w:type="gramStart"/>
      <w:r>
        <w:rPr>
          <w:sz w:val="48"/>
          <w:szCs w:val="48"/>
        </w:rPr>
        <w:t>InsteadOfInsertTrigger</w:t>
      </w:r>
      <w:proofErr w:type="spellEnd"/>
      <w:r>
        <w:rPr>
          <w:sz w:val="48"/>
          <w:szCs w:val="48"/>
        </w:rPr>
        <w:t xml:space="preserve"> :</w:t>
      </w:r>
      <w:proofErr w:type="gramEnd"/>
      <w:r>
        <w:rPr>
          <w:sz w:val="48"/>
          <w:szCs w:val="48"/>
        </w:rPr>
        <w:t xml:space="preserve"> Fix Incorrectly Delete VIEW</w:t>
      </w:r>
    </w:p>
    <w:p w14:paraId="251E6A4A" w14:textId="77777777" w:rsidR="00BC2DF2" w:rsidRDefault="00BC2DF2" w:rsidP="00B62EE0">
      <w:pPr>
        <w:spacing w:after="0"/>
      </w:pPr>
    </w:p>
    <w:p w14:paraId="1AE066E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2DD7C95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6_</w:t>
      </w:r>
      <w:proofErr w:type="gramStart"/>
      <w:r>
        <w:rPr>
          <w:rFonts w:ascii="Consolas" w:hAnsi="Consolas"/>
          <w:color w:val="008000"/>
          <w:sz w:val="18"/>
          <w:szCs w:val="18"/>
        </w:rPr>
        <w:t>InsteadOfInsertTrigger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ix Incorrectly Delete VIEW</w:t>
      </w:r>
    </w:p>
    <w:p w14:paraId="4A52DA67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6791812D" w14:textId="77777777" w:rsidR="00BC2DF2" w:rsidRDefault="00BC2DF2" w:rsidP="00B62EE0">
      <w:pPr>
        <w:spacing w:after="0"/>
      </w:pPr>
    </w:p>
    <w:p w14:paraId="54157A6E" w14:textId="77777777" w:rsidR="00BC2DF2" w:rsidRDefault="00BC2DF2" w:rsidP="00B62EE0">
      <w:pPr>
        <w:spacing w:after="0"/>
      </w:pPr>
      <w:r>
        <w:rPr>
          <w:sz w:val="36"/>
          <w:szCs w:val="36"/>
        </w:rPr>
        <w:t>6.1. Incorrectly Delete VIEW</w:t>
      </w:r>
    </w:p>
    <w:p w14:paraId="5706BB0E" w14:textId="77777777" w:rsidR="00BC2DF2" w:rsidRDefault="00BC2DF2" w:rsidP="00B62EE0">
      <w:pPr>
        <w:spacing w:after="0"/>
      </w:pPr>
    </w:p>
    <w:p w14:paraId="3842F3E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</w:t>
      </w:r>
    </w:p>
    <w:p w14:paraId="7B93F3B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6_01</w:t>
      </w:r>
    </w:p>
    <w:p w14:paraId="75FA2EB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correctly Delete VIEW</w:t>
      </w:r>
    </w:p>
    <w:p w14:paraId="19DEFDF8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1AC1E4B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6F2CB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313878E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Error</w:t>
      </w:r>
    </w:p>
    <w:p w14:paraId="6F441DF6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QL server is confused that whether it should delete Player or delete Team</w:t>
      </w:r>
    </w:p>
    <w:p w14:paraId="233E5C3B" w14:textId="77777777" w:rsidR="00BC2DF2" w:rsidRDefault="00BC2DF2" w:rsidP="00B62EE0">
      <w:pPr>
        <w:spacing w:after="0"/>
      </w:pPr>
    </w:p>
    <w:p w14:paraId="2A6512A2" w14:textId="6CB2D15E" w:rsidR="00BC2DF2" w:rsidRDefault="00BC2DF2" w:rsidP="00B62EE0">
      <w:pPr>
        <w:spacing w:after="0"/>
      </w:pPr>
      <w:r>
        <w:rPr>
          <w:noProof/>
        </w:rPr>
        <w:drawing>
          <wp:inline distT="0" distB="0" distL="0" distR="0" wp14:anchorId="5E0560EE" wp14:editId="498E21C8">
            <wp:extent cx="5274310" cy="3371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8AA78" w14:textId="77777777" w:rsidR="00BC2DF2" w:rsidRDefault="00BC2DF2" w:rsidP="00B62EE0">
      <w:pPr>
        <w:spacing w:after="0"/>
      </w:pPr>
    </w:p>
    <w:p w14:paraId="50007A5C" w14:textId="77777777" w:rsidR="00BC2DF2" w:rsidRDefault="00BC2DF2" w:rsidP="00B62EE0">
      <w:pPr>
        <w:spacing w:after="0"/>
      </w:pPr>
      <w:r>
        <w:rPr>
          <w:sz w:val="36"/>
          <w:szCs w:val="36"/>
        </w:rPr>
        <w:t>6.2. Fix incorrectly Delete VIEW</w:t>
      </w:r>
    </w:p>
    <w:p w14:paraId="3D63012D" w14:textId="77777777" w:rsidR="00BC2DF2" w:rsidRDefault="00BC2DF2" w:rsidP="00B62EE0">
      <w:pPr>
        <w:spacing w:after="0"/>
      </w:pPr>
    </w:p>
    <w:p w14:paraId="1A30FF7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64C4D26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6_02</w:t>
      </w:r>
    </w:p>
    <w:p w14:paraId="6DC82A94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x incorrectly Delete VIEW</w:t>
      </w:r>
    </w:p>
    <w:p w14:paraId="3316715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060C8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261AE07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VwPlayerTeam_InsteadOfDele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02338F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24DF50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</w:t>
      </w:r>
      <w:proofErr w:type="gramStart"/>
      <w:r>
        <w:rPr>
          <w:rFonts w:ascii="Consolas" w:hAnsi="Consolas"/>
          <w:sz w:val="18"/>
          <w:szCs w:val="18"/>
        </w:rPr>
        <w:t>InsteadOfDele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BD496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B6FCE5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10A14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InsteadOfDelet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7B08E51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TEA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F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</w:p>
    <w:p w14:paraId="1F4935D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6A4340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46CDB1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--Join</w:t>
      </w:r>
    </w:p>
    <w:p w14:paraId="0F1DE67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Delete  </w:t>
      </w:r>
      <w:proofErr w:type="spellStart"/>
      <w:r>
        <w:rPr>
          <w:rFonts w:ascii="Consolas" w:hAnsi="Consolas"/>
          <w:color w:val="008000"/>
          <w:sz w:val="18"/>
          <w:szCs w:val="18"/>
        </w:rPr>
        <w:t>dbo</w:t>
      </w:r>
      <w:proofErr w:type="gramEnd"/>
      <w:r>
        <w:rPr>
          <w:rFonts w:ascii="Consolas" w:hAnsi="Consolas"/>
          <w:color w:val="008000"/>
          <w:sz w:val="18"/>
          <w:szCs w:val="18"/>
        </w:rPr>
        <w:t>.Player</w:t>
      </w:r>
      <w:proofErr w:type="spellEnd"/>
    </w:p>
    <w:p w14:paraId="091E0B8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bo.Player</w:t>
      </w:r>
      <w:proofErr w:type="spellEnd"/>
      <w:proofErr w:type="gramEnd"/>
    </w:p>
    <w:p w14:paraId="60AC7C9A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        join deleted on 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.Play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deleted.PlayerId</w:t>
      </w:r>
      <w:proofErr w:type="spellEnd"/>
      <w:proofErr w:type="gramEnd"/>
    </w:p>
    <w:p w14:paraId="5434FBE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ubQuery</w:t>
      </w:r>
      <w:proofErr w:type="spellEnd"/>
    </w:p>
    <w:p w14:paraId="0FAFE21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layer</w:t>
      </w:r>
      <w:proofErr w:type="spellEnd"/>
    </w:p>
    <w:p w14:paraId="6980A5A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</w:p>
    <w:p w14:paraId="075EEA3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elete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F4BA92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A4217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7A4C133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949BD0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most cases JOINs are faster than SUB-QUERIEs.</w:t>
      </w:r>
    </w:p>
    <w:p w14:paraId="6E2A760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owever, in this case, you only need one subset of data rows which is </w:t>
      </w:r>
      <w:proofErr w:type="spellStart"/>
      <w:r>
        <w:rPr>
          <w:rFonts w:ascii="Consolas" w:hAnsi="Consolas"/>
          <w:color w:val="008000"/>
          <w:sz w:val="18"/>
          <w:szCs w:val="18"/>
        </w:rPr>
        <w:t>PlayerId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DFF6B0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in this case, </w:t>
      </w:r>
      <w:proofErr w:type="spellStart"/>
      <w:r>
        <w:rPr>
          <w:rFonts w:ascii="Consolas" w:hAnsi="Consolas"/>
          <w:color w:val="008000"/>
          <w:sz w:val="18"/>
          <w:szCs w:val="18"/>
        </w:rPr>
        <w:t>SubQue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lightly faster.</w:t>
      </w:r>
    </w:p>
    <w:p w14:paraId="7AB995B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CB1E49A" w14:textId="77777777" w:rsidR="00BC2DF2" w:rsidRDefault="00BC2DF2" w:rsidP="00B62EE0">
      <w:pPr>
        <w:spacing w:after="0"/>
      </w:pPr>
    </w:p>
    <w:p w14:paraId="0F9BAE4E" w14:textId="77777777" w:rsidR="00BC2DF2" w:rsidRDefault="00BC2DF2" w:rsidP="00B62EE0">
      <w:pPr>
        <w:spacing w:after="0"/>
      </w:pPr>
      <w:r>
        <w:rPr>
          <w:sz w:val="36"/>
          <w:szCs w:val="36"/>
        </w:rPr>
        <w:t>6.3. Fix incorrectly Delete VIEW</w:t>
      </w:r>
    </w:p>
    <w:p w14:paraId="627AAF50" w14:textId="77777777" w:rsidR="00BC2DF2" w:rsidRDefault="00BC2DF2" w:rsidP="00B62EE0">
      <w:pPr>
        <w:spacing w:after="0"/>
      </w:pPr>
    </w:p>
    <w:p w14:paraId="17A48D1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1EC697CF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6_03</w:t>
      </w:r>
    </w:p>
    <w:p w14:paraId="43BAA6D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ix incorrectly Delete VIEW</w:t>
      </w:r>
    </w:p>
    <w:p w14:paraId="6AA00469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7D61CB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0C1879E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08D867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862A03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</w:p>
    <w:p w14:paraId="0AA92BA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FD99EA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A06687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E2A1D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B68155E" w14:textId="3F846852" w:rsidR="00BC2DF2" w:rsidRDefault="00BC2DF2" w:rsidP="00B62EE0">
      <w:pPr>
        <w:spacing w:after="0"/>
      </w:pPr>
      <w:r>
        <w:rPr>
          <w:noProof/>
        </w:rPr>
        <w:lastRenderedPageBreak/>
        <w:drawing>
          <wp:inline distT="0" distB="0" distL="0" distR="0" wp14:anchorId="0F64862C" wp14:editId="15B79965">
            <wp:extent cx="3688080" cy="27127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88393" w14:textId="77777777" w:rsidR="00BC2DF2" w:rsidRDefault="00BC2DF2" w:rsidP="00B62EE0">
      <w:pPr>
        <w:spacing w:after="0"/>
      </w:pPr>
    </w:p>
    <w:p w14:paraId="28AC99B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00929A8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3F606D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162E33C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9B4252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vwPlayerTeam</w:t>
      </w:r>
      <w:proofErr w:type="spellEnd"/>
    </w:p>
    <w:p w14:paraId="1F028C7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D3BAE0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8B4F0B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layer</w:t>
      </w:r>
    </w:p>
    <w:p w14:paraId="1082EE4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Player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FAE452" w14:textId="77777777" w:rsidR="00BC2DF2" w:rsidRDefault="00BC2DF2" w:rsidP="00B62EE0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915D3C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6BAAFA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8B1F8D" w14:textId="77777777" w:rsidR="00BC2DF2" w:rsidRDefault="00BC2DF2" w:rsidP="00B62EE0">
      <w:pPr>
        <w:spacing w:after="0"/>
      </w:pPr>
    </w:p>
    <w:p w14:paraId="5A4618D2" w14:textId="4180C0B0" w:rsidR="00BC2DF2" w:rsidRDefault="00BC2DF2" w:rsidP="00B62EE0">
      <w:pPr>
        <w:spacing w:after="0"/>
      </w:pPr>
      <w:r>
        <w:rPr>
          <w:noProof/>
        </w:rPr>
        <w:lastRenderedPageBreak/>
        <w:drawing>
          <wp:inline distT="0" distB="0" distL="0" distR="0" wp14:anchorId="1E7BF531" wp14:editId="70713164">
            <wp:extent cx="3779520" cy="2156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31DC2" w14:textId="77777777" w:rsidR="00BC2DF2" w:rsidRDefault="00BC2DF2" w:rsidP="00B62EE0">
      <w:pPr>
        <w:spacing w:after="0"/>
      </w:pPr>
    </w:p>
    <w:p w14:paraId="1A0983C8" w14:textId="77777777" w:rsidR="00BC2DF2" w:rsidRDefault="00BC2DF2" w:rsidP="00B62EE0">
      <w:pPr>
        <w:spacing w:after="0"/>
      </w:pPr>
      <w:r>
        <w:t>============================================================</w:t>
      </w:r>
    </w:p>
    <w:p w14:paraId="7A113D22" w14:textId="77777777" w:rsidR="00BC2DF2" w:rsidRDefault="00BC2DF2" w:rsidP="00B62EE0">
      <w:pPr>
        <w:spacing w:after="0"/>
      </w:pPr>
    </w:p>
    <w:p w14:paraId="02634B60" w14:textId="77777777" w:rsidR="00BC2DF2" w:rsidRDefault="00BC2DF2" w:rsidP="00B62EE0">
      <w:pPr>
        <w:spacing w:after="0"/>
      </w:pPr>
      <w:r>
        <w:rPr>
          <w:sz w:val="48"/>
          <w:szCs w:val="48"/>
        </w:rPr>
        <w:t>7. Clean up</w:t>
      </w:r>
    </w:p>
    <w:p w14:paraId="364F4578" w14:textId="77777777" w:rsidR="00BC2DF2" w:rsidRDefault="00BC2DF2" w:rsidP="00B62EE0">
      <w:pPr>
        <w:spacing w:after="0"/>
      </w:pPr>
    </w:p>
    <w:p w14:paraId="1A28CACA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29F868B9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6_07_Clean up</w:t>
      </w:r>
    </w:p>
    <w:p w14:paraId="39D643AB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</w:t>
      </w:r>
    </w:p>
    <w:p w14:paraId="6BEED56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47CD76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460A3A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PlayerTeam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72DC3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377EE3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Player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F9CC6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2470E7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0C18B2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1C492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C2EDA2C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lay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7499A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36B8E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60B38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lay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D56AE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725C8F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A55A87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32D1194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0862F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CA401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10913A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4431BE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93000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75F25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DE40E1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6BD2B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E7F0A7F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end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C2927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578A689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99931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AB969E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BE0204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602C65" w14:textId="77777777" w:rsidR="00BC2DF2" w:rsidRDefault="00BC2DF2" w:rsidP="00B62EE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</w:t>
      </w:r>
    </w:p>
    <w:p w14:paraId="1793E97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0708513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17ADF3A2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VwPlayerTeam_InsteadOfInse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7685D8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9D7D490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</w:t>
      </w:r>
      <w:proofErr w:type="gramStart"/>
      <w:r>
        <w:rPr>
          <w:rFonts w:ascii="Consolas" w:hAnsi="Consolas"/>
          <w:sz w:val="18"/>
          <w:szCs w:val="18"/>
        </w:rPr>
        <w:t>InsteadOf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0262B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91EE7C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76C306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A246497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4133E38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VwPlayerTeam_InsteadOfUpda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EAC706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603E3D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</w:t>
      </w:r>
      <w:proofErr w:type="gramStart"/>
      <w:r>
        <w:rPr>
          <w:rFonts w:ascii="Consolas" w:hAnsi="Consolas"/>
          <w:sz w:val="18"/>
          <w:szCs w:val="18"/>
        </w:rPr>
        <w:t>InsteadOfUp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F406D85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B66C78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6C19AE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821D2C6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149FB00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VwPlayerTeam_InsteadOfDelet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4D2FD81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80DA3B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rVwPlayerTeam_</w:t>
      </w:r>
      <w:proofErr w:type="gramStart"/>
      <w:r>
        <w:rPr>
          <w:rFonts w:ascii="Consolas" w:hAnsi="Consolas"/>
          <w:sz w:val="18"/>
          <w:szCs w:val="18"/>
        </w:rPr>
        <w:t>InsteadOfDele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40E7B1" w14:textId="77777777" w:rsidR="00BC2DF2" w:rsidRDefault="00BC2DF2" w:rsidP="00B62EE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055E79" w14:textId="77777777" w:rsidR="00BC2DF2" w:rsidRDefault="00BC2DF2" w:rsidP="00B62EE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BC2DF2" w:rsidSect="00B62EE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16652" w14:textId="77777777" w:rsidR="00203867" w:rsidRDefault="00203867" w:rsidP="002F7523">
      <w:pPr>
        <w:spacing w:after="0" w:line="240" w:lineRule="auto"/>
      </w:pPr>
      <w:r>
        <w:separator/>
      </w:r>
    </w:p>
  </w:endnote>
  <w:endnote w:type="continuationSeparator" w:id="0">
    <w:p w14:paraId="720B343D" w14:textId="77777777" w:rsidR="00203867" w:rsidRDefault="0020386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2F170D" w14:textId="77777777" w:rsidR="00203867" w:rsidRDefault="00203867" w:rsidP="002F7523">
      <w:pPr>
        <w:spacing w:after="0" w:line="240" w:lineRule="auto"/>
      </w:pPr>
      <w:r>
        <w:separator/>
      </w:r>
    </w:p>
  </w:footnote>
  <w:footnote w:type="continuationSeparator" w:id="0">
    <w:p w14:paraId="3A1F7330" w14:textId="77777777" w:rsidR="00203867" w:rsidRDefault="0020386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OzNLO0tDQ0NrdU0lEKTi0uzszPAykwrAUAg1OnkywAAAA="/>
  </w:docVars>
  <w:rsids>
    <w:rsidRoot w:val="00934FCE"/>
    <w:rsid w:val="00072656"/>
    <w:rsid w:val="00075F7C"/>
    <w:rsid w:val="00084122"/>
    <w:rsid w:val="000B32CE"/>
    <w:rsid w:val="000C7F26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203867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E27E2"/>
    <w:rsid w:val="002F7523"/>
    <w:rsid w:val="0031284D"/>
    <w:rsid w:val="00341DC1"/>
    <w:rsid w:val="0036215A"/>
    <w:rsid w:val="003A7B31"/>
    <w:rsid w:val="003B0AD4"/>
    <w:rsid w:val="003C5D7E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1A"/>
    <w:rsid w:val="00592A79"/>
    <w:rsid w:val="00594BAF"/>
    <w:rsid w:val="005C67B2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E65B7"/>
    <w:rsid w:val="00934FCE"/>
    <w:rsid w:val="009434DC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62EE0"/>
    <w:rsid w:val="00B8432D"/>
    <w:rsid w:val="00BA161E"/>
    <w:rsid w:val="00BC2DF2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C6353"/>
    <w:rsid w:val="00DD085C"/>
    <w:rsid w:val="00DD26E9"/>
    <w:rsid w:val="00DF33AF"/>
    <w:rsid w:val="00E05994"/>
    <w:rsid w:val="00E137B9"/>
    <w:rsid w:val="00E63AC8"/>
    <w:rsid w:val="00EB08F5"/>
    <w:rsid w:val="00F22DCC"/>
    <w:rsid w:val="00F32736"/>
    <w:rsid w:val="00F60962"/>
    <w:rsid w:val="00F66430"/>
    <w:rsid w:val="00F93144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3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90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0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1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2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2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0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1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5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8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5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5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5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1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6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6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7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9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6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6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21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8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01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3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7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1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50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1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3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2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1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25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3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8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1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7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1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3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07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6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83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4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7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5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0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7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77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7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1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6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9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5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7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9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5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2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6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4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8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9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35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6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4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18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3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06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76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7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0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5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22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2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79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9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8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19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0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3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9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0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5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5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2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7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8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5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6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07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26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4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6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7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0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9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6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4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3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5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5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9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3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4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4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3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1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5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1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1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1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9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3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922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3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2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5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28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5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1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6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6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1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1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7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4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4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9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61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4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84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1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9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9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7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4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3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3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2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4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30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10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9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2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8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4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2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517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29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8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8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86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0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9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9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8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3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59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0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3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5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4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55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1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0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5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2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8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4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0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8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17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4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86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7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14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4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35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1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1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3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8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5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9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3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6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9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7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1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0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0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4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2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9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4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0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9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3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3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2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4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2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3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7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64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2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2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5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8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1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4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4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0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4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16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3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7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30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1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9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2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4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4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1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3@3.com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9.png"/><Relationship Id="rId39" Type="http://schemas.openxmlformats.org/officeDocument/2006/relationships/theme" Target="theme/theme1.xml"/><Relationship Id="rId21" Type="http://schemas.openxmlformats.org/officeDocument/2006/relationships/image" Target="media/image5.png"/><Relationship Id="rId34" Type="http://schemas.openxmlformats.org/officeDocument/2006/relationships/image" Target="media/image16.png"/><Relationship Id="rId7" Type="http://schemas.openxmlformats.org/officeDocument/2006/relationships/hyperlink" Target="https://docs.microsoft.com/en-us/sql/t-sql/language-elements/raiserror-transact-sql" TargetMode="External"/><Relationship Id="rId12" Type="http://schemas.openxmlformats.org/officeDocument/2006/relationships/hyperlink" Target="mailto:5@5.com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8.png"/><Relationship Id="rId33" Type="http://schemas.openxmlformats.org/officeDocument/2006/relationships/image" Target="media/image15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1.com/" TargetMode="External"/><Relationship Id="rId20" Type="http://schemas.openxmlformats.org/officeDocument/2006/relationships/image" Target="media/image4.png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1@1.com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5" Type="http://schemas.openxmlformats.org/officeDocument/2006/relationships/footnotes" Target="footnotes.xml"/><Relationship Id="rId15" Type="http://schemas.openxmlformats.org/officeDocument/2006/relationships/hyperlink" Target="mailto:7@7.com" TargetMode="External"/><Relationship Id="rId23" Type="http://schemas.openxmlformats.org/officeDocument/2006/relationships/hyperlink" Target="https://docs.microsoft.com/en-us/sql/t-sql/language-elements/raiserror-transact-sql" TargetMode="External"/><Relationship Id="rId28" Type="http://schemas.openxmlformats.org/officeDocument/2006/relationships/image" Target="media/image11.png"/><Relationship Id="rId36" Type="http://schemas.openxmlformats.org/officeDocument/2006/relationships/image" Target="media/image18.png"/><Relationship Id="rId10" Type="http://schemas.openxmlformats.org/officeDocument/2006/relationships/hyperlink" Target="mailto:2@2.com" TargetMode="External"/><Relationship Id="rId19" Type="http://schemas.openxmlformats.org/officeDocument/2006/relationships/hyperlink" Target="http://1.com/" TargetMode="Externa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hyperlink" Target="mailto:4@4.com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6.png"/><Relationship Id="rId27" Type="http://schemas.openxmlformats.org/officeDocument/2006/relationships/image" Target="media/image10.png"/><Relationship Id="rId30" Type="http://schemas.openxmlformats.org/officeDocument/2006/relationships/hyperlink" Target="https://docs.microsoft.com/en-us/sql/t-sql/functions/update-trigger-functions-transact-sql" TargetMode="External"/><Relationship Id="rId35" Type="http://schemas.openxmlformats.org/officeDocument/2006/relationships/image" Target="media/image17.png"/><Relationship Id="rId8" Type="http://schemas.openxmlformats.org/officeDocument/2006/relationships/hyperlink" Target="https://docs.microsoft.com/en-us/sql/t-sql/functions/update-trigger-functions-transact-sql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5301</Words>
  <Characters>30222</Characters>
  <Application>Microsoft Office Word</Application>
  <DocSecurity>0</DocSecurity>
  <Lines>251</Lines>
  <Paragraphs>70</Paragraphs>
  <ScaleCrop>false</ScaleCrop>
  <Company/>
  <LinksUpToDate>false</LinksUpToDate>
  <CharactersWithSpaces>3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1</cp:revision>
  <dcterms:created xsi:type="dcterms:W3CDTF">2020-06-13T10:05:00Z</dcterms:created>
  <dcterms:modified xsi:type="dcterms:W3CDTF">2022-11-13T18:12:00Z</dcterms:modified>
</cp:coreProperties>
</file>